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4148" w:rsidRPr="00295865" w:rsidRDefault="00CD4E05" w:rsidP="00DC29C4">
      <w:pPr>
        <w:pStyle w:val="Heading1"/>
        <w:rPr>
          <w:rFonts w:eastAsia="STIXMath-Regular"/>
        </w:rPr>
      </w:pPr>
      <w:r w:rsidRPr="00295865">
        <w:rPr>
          <w:rFonts w:eastAsia="STIXMath-Regular"/>
        </w:rPr>
        <w:t>Model structure</w:t>
      </w:r>
    </w:p>
    <w:p w:rsidR="00CD4E05" w:rsidRPr="00295865" w:rsidRDefault="00B93943">
      <w:pPr>
        <w:rPr>
          <w:rFonts w:ascii="STIXMath-Regular" w:eastAsia="STIXMath-Regular" w:hAnsiTheme="minorHAnsi" w:cs="STIXMath-Regular"/>
          <w:szCs w:val="24"/>
          <w:lang w:eastAsia="en-US"/>
        </w:rPr>
      </w:pPr>
      <w:r w:rsidRPr="00B93943">
        <w:rPr>
          <w:rFonts w:ascii="STIXMath-Regular" w:eastAsia="STIXMath-Regular" w:hAnsiTheme="minorHAnsi" w:cs="STIXMath-Regular"/>
          <w:noProof/>
          <w:szCs w:val="24"/>
          <w:lang w:eastAsia="en-AU"/>
        </w:rPr>
        <w:drawing>
          <wp:inline distT="0" distB="0" distL="0" distR="0">
            <wp:extent cx="7208520" cy="2438400"/>
            <wp:effectExtent l="0" t="0" r="0" b="0"/>
            <wp:docPr id="1" name="Picture 1" descr="C:\Users\ymel0001\Downloads\Untitled Diagram (27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mel0001\Downloads\Untitled Diagram (27)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852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6589" w:rsidRDefault="00EA6589">
      <w:pPr>
        <w:rPr>
          <w:rFonts w:ascii="STIXMath-Regular" w:eastAsia="STIXMath-Regular" w:hAnsiTheme="minorHAnsi" w:cs="STIXMath-Regular"/>
          <w:szCs w:val="24"/>
          <w:lang w:eastAsia="en-US"/>
        </w:rPr>
      </w:pPr>
      <w:r>
        <w:rPr>
          <w:rFonts w:ascii="STIXMath-Regular" w:eastAsia="STIXMath-Regular" w:hAnsiTheme="minorHAnsi" w:cs="STIXMath-Regular"/>
          <w:szCs w:val="24"/>
          <w:lang w:eastAsia="en-US"/>
        </w:rPr>
        <w:t xml:space="preserve">Figure 1: Model structure </w:t>
      </w:r>
    </w:p>
    <w:p w:rsidR="00CD4E05" w:rsidRPr="00295865" w:rsidRDefault="00CD4E05" w:rsidP="00DC29C4">
      <w:pPr>
        <w:pStyle w:val="Heading1"/>
        <w:rPr>
          <w:rFonts w:eastAsia="STIXMath-Regular"/>
        </w:rPr>
      </w:pPr>
      <w:r w:rsidRPr="00295865">
        <w:rPr>
          <w:rFonts w:eastAsia="STIXMath-Regular"/>
        </w:rPr>
        <w:t xml:space="preserve">Model description </w:t>
      </w:r>
    </w:p>
    <w:p w:rsidR="00B5036F" w:rsidRPr="00F16225" w:rsidRDefault="00B5036F" w:rsidP="00B5036F">
      <w:pPr>
        <w:spacing w:line="360" w:lineRule="auto"/>
      </w:pPr>
      <w:r w:rsidRPr="00F272B0">
        <w:rPr>
          <w:rFonts w:cs="Times New Roman"/>
          <w:szCs w:val="24"/>
          <w:lang w:eastAsia="en-US"/>
        </w:rPr>
        <w:t>Fig 1 presents the model structure. The model simulates an open population</w:t>
      </w:r>
      <w:r>
        <w:rPr>
          <w:rFonts w:cs="Times New Roman"/>
          <w:szCs w:val="24"/>
          <w:lang w:eastAsia="en-US"/>
        </w:rPr>
        <w:t xml:space="preserve"> </w:t>
      </w:r>
      <w:proofErr w:type="spellStart"/>
      <w:r>
        <w:rPr>
          <w:rFonts w:cs="Times New Roman"/>
          <w:szCs w:val="24"/>
          <w:lang w:eastAsia="en-US"/>
        </w:rPr>
        <w:t>i.e</w:t>
      </w:r>
      <w:proofErr w:type="spellEnd"/>
      <w:r>
        <w:rPr>
          <w:rFonts w:cs="Times New Roman"/>
          <w:szCs w:val="24"/>
          <w:lang w:eastAsia="en-US"/>
        </w:rPr>
        <w:t xml:space="preserve"> deaths due to COVID 19 </w:t>
      </w:r>
      <w:proofErr w:type="gramStart"/>
      <w:r>
        <w:rPr>
          <w:rFonts w:cs="Times New Roman"/>
          <w:szCs w:val="24"/>
          <w:lang w:eastAsia="en-US"/>
        </w:rPr>
        <w:t>are not replaced</w:t>
      </w:r>
      <w:proofErr w:type="gramEnd"/>
      <w:r w:rsidRPr="00F272B0">
        <w:rPr>
          <w:rFonts w:cs="Times New Roman"/>
          <w:szCs w:val="24"/>
          <w:lang w:eastAsia="en-US"/>
        </w:rPr>
        <w:t>, however</w:t>
      </w:r>
      <w:r>
        <w:rPr>
          <w:rFonts w:cs="Times New Roman"/>
          <w:szCs w:val="24"/>
          <w:lang w:eastAsia="en-US"/>
        </w:rPr>
        <w:t>,</w:t>
      </w:r>
      <w:r w:rsidRPr="00F272B0">
        <w:rPr>
          <w:rFonts w:cs="Times New Roman"/>
          <w:szCs w:val="24"/>
          <w:lang w:eastAsia="en-US"/>
        </w:rPr>
        <w:t xml:space="preserve"> births deaths due to other causes were not considered</w:t>
      </w:r>
      <w:r w:rsidRPr="00F16225">
        <w:t xml:space="preserve"> </w:t>
      </w:r>
      <w:r>
        <w:t>assuming the epidemic will cover a shorter period.</w:t>
      </w:r>
      <w:r w:rsidRPr="00F272B0">
        <w:rPr>
          <w:rFonts w:cs="Times New Roman"/>
          <w:szCs w:val="24"/>
          <w:lang w:eastAsia="en-US"/>
        </w:rPr>
        <w:t xml:space="preserve"> Susceptible (S) individuals are dynamically infected, with the force of infection (</w:t>
      </w:r>
      <m:oMath>
        <m:r>
          <w:rPr>
            <w:rFonts w:ascii="Cambria Math" w:hAnsi="Cambria Math" w:cs="Times New Roman"/>
            <w:szCs w:val="24"/>
            <w:lang w:eastAsia="en-US"/>
          </w:rPr>
          <m:t>λ</m:t>
        </m:r>
      </m:oMath>
      <w:r w:rsidRPr="00F272B0">
        <w:rPr>
          <w:rFonts w:cs="Times New Roman"/>
          <w:szCs w:val="24"/>
          <w:lang w:eastAsia="en-US"/>
        </w:rPr>
        <w:t>)</w:t>
      </w:r>
      <w:r>
        <w:rPr>
          <w:rFonts w:cs="Times New Roman"/>
          <w:szCs w:val="24"/>
          <w:lang w:eastAsia="en-US"/>
        </w:rPr>
        <w:t xml:space="preserve">, </w:t>
      </w:r>
      <w:r w:rsidR="002E2944">
        <w:rPr>
          <w:rFonts w:cs="Times New Roman"/>
          <w:szCs w:val="24"/>
          <w:lang w:eastAsia="en-US"/>
        </w:rPr>
        <w:t>infectious</w:t>
      </w:r>
      <w:r>
        <w:rPr>
          <w:rFonts w:cs="Times New Roman"/>
          <w:szCs w:val="24"/>
          <w:lang w:eastAsia="en-US"/>
        </w:rPr>
        <w:t xml:space="preserve"> non-quarantined</w:t>
      </w:r>
      <w:r w:rsidRPr="00F272B0">
        <w:rPr>
          <w:rFonts w:cs="Times New Roman"/>
          <w:szCs w:val="24"/>
          <w:lang w:eastAsia="en-US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u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) </w:t>
      </w:r>
      <w:r>
        <w:rPr>
          <w:rFonts w:cs="Times New Roman"/>
          <w:szCs w:val="24"/>
          <w:lang w:eastAsia="en-US"/>
        </w:rPr>
        <w:t>and</w:t>
      </w:r>
      <w:r w:rsidRPr="00B5036F">
        <w:rPr>
          <w:rFonts w:cs="Times New Roman"/>
          <w:szCs w:val="24"/>
          <w:lang w:eastAsia="en-US"/>
        </w:rPr>
        <w:t xml:space="preserve"> </w:t>
      </w:r>
      <w:r w:rsidR="002E2944">
        <w:rPr>
          <w:rFonts w:cs="Times New Roman"/>
          <w:szCs w:val="24"/>
          <w:lang w:eastAsia="en-US"/>
        </w:rPr>
        <w:t>infectious</w:t>
      </w:r>
      <w:r>
        <w:rPr>
          <w:rFonts w:cs="Times New Roman"/>
          <w:szCs w:val="24"/>
          <w:lang w:eastAsia="en-US"/>
        </w:rPr>
        <w:t xml:space="preserve"> isolated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h</m:t>
            </m:r>
          </m:sub>
        </m:sSub>
      </m:oMath>
      <w:r>
        <w:rPr>
          <w:rFonts w:cs="Times New Roman"/>
          <w:szCs w:val="24"/>
          <w:lang w:eastAsia="en-US"/>
        </w:rPr>
        <w:t xml:space="preserve">) </w:t>
      </w:r>
      <w:r w:rsidRPr="00F272B0">
        <w:rPr>
          <w:rFonts w:cs="Times New Roman"/>
          <w:szCs w:val="24"/>
          <w:lang w:eastAsia="en-US"/>
        </w:rPr>
        <w:t xml:space="preserve">cases. Following infection, individuals enter the </w:t>
      </w:r>
      <w:r>
        <w:rPr>
          <w:rFonts w:cs="Times New Roman"/>
          <w:szCs w:val="24"/>
          <w:lang w:eastAsia="en-US"/>
        </w:rPr>
        <w:t>non-</w:t>
      </w:r>
      <w:proofErr w:type="gramStart"/>
      <w:r>
        <w:rPr>
          <w:rFonts w:cs="Times New Roman"/>
          <w:szCs w:val="24"/>
          <w:lang w:eastAsia="en-US"/>
        </w:rPr>
        <w:t>quarantined</w:t>
      </w:r>
      <w:proofErr w:type="gramEnd"/>
      <w:r>
        <w:rPr>
          <w:rFonts w:cs="Times New Roman"/>
          <w:szCs w:val="24"/>
          <w:lang w:eastAsia="en-US"/>
        </w:rPr>
        <w:t xml:space="preserve"> </w:t>
      </w:r>
      <w:r w:rsidRPr="00F272B0">
        <w:rPr>
          <w:rFonts w:cs="Times New Roman"/>
          <w:szCs w:val="24"/>
          <w:lang w:eastAsia="en-US"/>
        </w:rPr>
        <w:t>Exposed compartment (</w:t>
      </w:r>
      <m:oMath>
        <m:r>
          <w:rPr>
            <w:rFonts w:ascii="Cambria Math" w:hAnsi="Cambria Math" w:cs="Times New Roman"/>
            <w:szCs w:val="24"/>
            <w:lang w:eastAsia="en-US"/>
          </w:rPr>
          <m:t>E</m:t>
        </m:r>
      </m:oMath>
      <w:r w:rsidRPr="00F272B0">
        <w:rPr>
          <w:rFonts w:cs="Times New Roman"/>
          <w:szCs w:val="24"/>
          <w:lang w:eastAsia="en-US"/>
        </w:rPr>
        <w:t xml:space="preserve">), from which they may progress at a total rate of </w:t>
      </w:r>
      <m:oMath>
        <m:r>
          <w:rPr>
            <w:rFonts w:ascii="Cambria Math" w:eastAsia="STIXMath-Italic" w:hAnsi="Cambria Math" w:cs="Cambria Math"/>
            <w:szCs w:val="24"/>
            <w:lang w:eastAsia="en-US"/>
          </w:rPr>
          <m:t>σ</m:t>
        </m:r>
      </m:oMath>
      <w:r w:rsidRPr="00F272B0">
        <w:rPr>
          <w:rFonts w:cs="Times New Roman"/>
          <w:szCs w:val="24"/>
          <w:lang w:eastAsia="en-US"/>
        </w:rPr>
        <w:t xml:space="preserve"> to one of the </w:t>
      </w:r>
      <w:r>
        <w:rPr>
          <w:rFonts w:cs="Times New Roman"/>
          <w:szCs w:val="24"/>
          <w:lang w:eastAsia="en-US"/>
        </w:rPr>
        <w:t>two</w:t>
      </w:r>
      <w:r w:rsidRPr="00F272B0">
        <w:rPr>
          <w:rFonts w:cs="Times New Roman"/>
          <w:szCs w:val="24"/>
          <w:lang w:eastAsia="en-US"/>
        </w:rPr>
        <w:t xml:space="preserve"> infectious compartments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u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 or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h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 w</w:t>
      </w:r>
      <w:proofErr w:type="spellStart"/>
      <w:r>
        <w:rPr>
          <w:rFonts w:cs="Times New Roman"/>
          <w:szCs w:val="24"/>
          <w:lang w:eastAsia="en-US"/>
        </w:rPr>
        <w:t>ith</w:t>
      </w:r>
      <w:proofErr w:type="spellEnd"/>
      <w:r>
        <w:rPr>
          <w:rFonts w:cs="Times New Roman"/>
          <w:szCs w:val="24"/>
          <w:lang w:eastAsia="en-US"/>
        </w:rPr>
        <w:t xml:space="preserve"> respective proportions of </w:t>
      </w:r>
      <m:oMath>
        <m:r>
          <w:rPr>
            <w:rFonts w:ascii="Cambria Math" w:hAnsi="Cambria Math" w:cs="Times New Roman"/>
            <w:szCs w:val="24"/>
            <w:lang w:eastAsia="en-US"/>
          </w:rPr>
          <m:t xml:space="preserve">f </m:t>
        </m:r>
      </m:oMath>
      <w:r w:rsidR="006057F8">
        <w:rPr>
          <w:rFonts w:cs="Times New Roman"/>
          <w:szCs w:val="24"/>
          <w:lang w:eastAsia="en-US"/>
        </w:rPr>
        <w:t>and</w:t>
      </w:r>
      <m:oMath>
        <m:r>
          <w:rPr>
            <w:rFonts w:ascii="Cambria Math" w:hAnsi="Cambria Math" w:cs="Times New Roman"/>
            <w:szCs w:val="24"/>
            <w:lang w:eastAsia="en-US"/>
          </w:rPr>
          <m:t>1-f</m:t>
        </m:r>
      </m:oMath>
      <w:r w:rsidRPr="00F272B0">
        <w:rPr>
          <w:rFonts w:cs="Times New Roman"/>
          <w:szCs w:val="24"/>
          <w:lang w:eastAsia="en-US"/>
        </w:rPr>
        <w:t>)</w:t>
      </w:r>
      <w:r w:rsidR="002E2944">
        <w:rPr>
          <w:rFonts w:cs="Times New Roman"/>
          <w:szCs w:val="24"/>
          <w:lang w:eastAsia="en-US"/>
        </w:rPr>
        <w:t xml:space="preserve">. </w:t>
      </w:r>
      <w:r>
        <w:rPr>
          <w:rFonts w:cs="Times New Roman"/>
          <w:color w:val="000000"/>
          <w:szCs w:val="24"/>
          <w:shd w:val="clear" w:color="auto" w:fill="F8F9FA"/>
        </w:rPr>
        <w:t xml:space="preserve">Individuals with </w:t>
      </w:r>
      <w:r>
        <w:rPr>
          <w:rFonts w:cs="Times New Roman"/>
          <w:szCs w:val="24"/>
          <w:lang w:eastAsia="en-US"/>
        </w:rPr>
        <w:t>non-quarantined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 </w:t>
      </w:r>
      <w:r w:rsidR="002E2944">
        <w:rPr>
          <w:rFonts w:cs="Times New Roman"/>
          <w:color w:val="000000"/>
          <w:szCs w:val="24"/>
          <w:shd w:val="clear" w:color="auto" w:fill="F8F9FA"/>
        </w:rPr>
        <w:t>infectious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 disease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I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 w:rsidRPr="00F272B0">
        <w:rPr>
          <w:rFonts w:cs="Times New Roman"/>
          <w:color w:val="000000"/>
          <w:szCs w:val="24"/>
          <w:shd w:val="clear" w:color="auto" w:fill="F8F9FA"/>
        </w:rPr>
        <w:t>)</w:t>
      </w:r>
      <w:r>
        <w:rPr>
          <w:rFonts w:cs="Times New Roman"/>
          <w:color w:val="000000"/>
          <w:szCs w:val="24"/>
          <w:shd w:val="clear" w:color="auto" w:fill="F8F9FA"/>
        </w:rPr>
        <w:t xml:space="preserve"> </w:t>
      </w:r>
      <w:r w:rsidR="00E32261">
        <w:rPr>
          <w:rFonts w:cs="Times New Roman"/>
          <w:color w:val="000000"/>
          <w:szCs w:val="24"/>
          <w:shd w:val="clear" w:color="auto" w:fill="F8F9FA"/>
        </w:rPr>
        <w:t xml:space="preserve">may be isolated </w:t>
      </w:r>
      <w:r w:rsidR="00E32261" w:rsidRPr="00F272B0">
        <w:rPr>
          <w:rFonts w:cs="Times New Roman"/>
          <w:color w:val="000000"/>
          <w:szCs w:val="24"/>
          <w:shd w:val="clear" w:color="auto" w:fill="F8F9FA"/>
        </w:rPr>
        <w:t xml:space="preserve">at </w:t>
      </w:r>
      <w:r w:rsidR="00E32261"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="00E32261" w:rsidRPr="00F272B0">
        <w:rPr>
          <w:rFonts w:cs="Times New Roman"/>
          <w:color w:val="000000"/>
          <w:szCs w:val="24"/>
          <w:shd w:val="clear" w:color="auto" w:fill="F8F9FA"/>
        </w:rPr>
        <w:t xml:space="preserve">rate </w:t>
      </w:r>
      <w:proofErr w:type="gramStart"/>
      <w:r w:rsidR="006057F8" w:rsidRPr="00F272B0">
        <w:rPr>
          <w:rFonts w:cs="Times New Roman"/>
          <w:color w:val="000000"/>
          <w:szCs w:val="24"/>
          <w:shd w:val="clear" w:color="auto" w:fill="F8F9FA"/>
        </w:rPr>
        <w:t>of</w:t>
      </w:r>
      <w:r w:rsidR="006057F8">
        <w:rPr>
          <w:rFonts w:cs="Times New Roman"/>
          <w:color w:val="000000"/>
          <w:szCs w:val="24"/>
          <w:shd w:val="clear" w:color="auto" w:fill="F8F9FA"/>
        </w:rPr>
        <w:t xml:space="preserve"> </w:t>
      </w:r>
      <w:proofErr w:type="gramEnd"/>
      <m:oMath>
        <m:sSub>
          <m:sSubPr>
            <m:ctrlPr>
              <w:rPr>
                <w:rFonts w:ascii="Cambria Math" w:eastAsia="STIXMath-Italic" w:hAnsi="Cambria Math" w:cs="Cambria Math"/>
                <w:i/>
                <w:iCs/>
                <w:szCs w:val="24"/>
                <w:lang w:eastAsia="en-US"/>
              </w:rPr>
            </m:ctrlPr>
          </m:sSubPr>
          <m:e>
            <m:r>
              <w:rPr>
                <w:rFonts w:ascii="Cambria Math" w:eastAsia="STIXMath-Italic" w:hAnsi="Cambria Math" w:cs="Cambria Math"/>
                <w:szCs w:val="24"/>
                <w:lang w:eastAsia="en-US"/>
              </w:rPr>
              <m:t>ϕ</m:t>
            </m:r>
            <m:ctrlPr>
              <w:rPr>
                <w:rFonts w:ascii="Cambria Math" w:eastAsia="STIXMath-Regular" w:hAnsi="Cambria Math" w:cs="STIXMath-Regular"/>
                <w:i/>
                <w:szCs w:val="24"/>
                <w:lang w:eastAsia="en-US"/>
              </w:rPr>
            </m:ctrlPr>
          </m:e>
          <m:sub>
            <m:r>
              <w:rPr>
                <w:rFonts w:ascii="Cambria Math" w:eastAsia="STIXMath-Italic" w:hAnsi="Cambria Math" w:cs="Cambria Math"/>
                <w:szCs w:val="24"/>
                <w:lang w:eastAsia="en-US"/>
              </w:rPr>
              <m:t>u</m:t>
            </m:r>
          </m:sub>
        </m:sSub>
      </m:oMath>
      <w:r w:rsidR="00E32261" w:rsidRPr="00AA4060">
        <w:rPr>
          <w:rFonts w:cs="Times New Roman"/>
          <w:color w:val="000000"/>
          <w:szCs w:val="24"/>
          <w:shd w:val="clear" w:color="auto" w:fill="F8F9FA"/>
        </w:rPr>
        <w:t>,</w:t>
      </w:r>
      <w:r w:rsidR="00E32261" w:rsidRPr="00AA4060">
        <w:rPr>
          <w:rFonts w:cs="Times New Roman"/>
          <w:szCs w:val="24"/>
          <w:lang w:eastAsia="en-US"/>
        </w:rPr>
        <w:t xml:space="preserve"> </w:t>
      </w:r>
      <w:r w:rsidR="00E32261" w:rsidRPr="00F272B0">
        <w:rPr>
          <w:rFonts w:cs="Times New Roman"/>
          <w:szCs w:val="24"/>
          <w:lang w:eastAsia="en-US"/>
        </w:rPr>
        <w:t xml:space="preserve">or </w:t>
      </w:r>
      <w:r>
        <w:rPr>
          <w:rFonts w:cs="Times New Roman"/>
          <w:color w:val="000000"/>
          <w:szCs w:val="24"/>
          <w:shd w:val="clear" w:color="auto" w:fill="F8F9FA"/>
        </w:rPr>
        <w:t>may self</w:t>
      </w:r>
      <w:r w:rsidRPr="00F272B0">
        <w:rPr>
          <w:rFonts w:cs="Times New Roman"/>
          <w:color w:val="000000"/>
          <w:szCs w:val="24"/>
          <w:shd w:val="clear" w:color="auto" w:fill="F8F9FA"/>
        </w:rPr>
        <w:t>-</w:t>
      </w:r>
      <w:r w:rsidRPr="00F272B0">
        <w:rPr>
          <w:rFonts w:cs="Times New Roman"/>
          <w:color w:val="000000"/>
          <w:szCs w:val="24"/>
          <w:shd w:val="clear" w:color="auto" w:fill="F8F9FA"/>
        </w:rPr>
        <w:lastRenderedPageBreak/>
        <w:t xml:space="preserve">recover at </w:t>
      </w:r>
      <w:r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rate of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 w:rsidRPr="00AA4060">
        <w:rPr>
          <w:rFonts w:cs="Times New Roman"/>
          <w:color w:val="000000"/>
          <w:szCs w:val="24"/>
          <w:shd w:val="clear" w:color="auto" w:fill="F8F9FA"/>
        </w:rPr>
        <w:t>,</w:t>
      </w:r>
      <w:r>
        <w:rPr>
          <w:rFonts w:cs="Times New Roman"/>
          <w:color w:val="000000"/>
          <w:szCs w:val="24"/>
          <w:shd w:val="clear" w:color="auto" w:fill="F8F9FA"/>
          <w:vertAlign w:val="subscript"/>
        </w:rPr>
        <w:t xml:space="preserve"> </w:t>
      </w:r>
      <w:r w:rsidRPr="00F272B0">
        <w:rPr>
          <w:rFonts w:cs="Times New Roman"/>
          <w:color w:val="000000"/>
          <w:szCs w:val="24"/>
          <w:shd w:val="clear" w:color="auto" w:fill="F8F9FA"/>
        </w:rPr>
        <w:t>or</w:t>
      </w:r>
      <w:r w:rsidRPr="00F272B0">
        <w:rPr>
          <w:rFonts w:cs="Times New Roman"/>
          <w:szCs w:val="24"/>
          <w:lang w:eastAsia="en-US"/>
        </w:rPr>
        <w:t xml:space="preserve"> die due to COVID 19 complications at </w:t>
      </w:r>
      <w:r>
        <w:rPr>
          <w:rFonts w:cs="Times New Roman"/>
          <w:szCs w:val="24"/>
          <w:lang w:eastAsia="en-US"/>
        </w:rPr>
        <w:t xml:space="preserve">a </w:t>
      </w:r>
      <w:r w:rsidRPr="00F272B0">
        <w:rPr>
          <w:rFonts w:cs="Times New Roman"/>
          <w:szCs w:val="24"/>
          <w:lang w:eastAsia="en-US"/>
        </w:rPr>
        <w:t>rate of</w:t>
      </w:r>
      <w:r w:rsidRPr="00B5036F">
        <w:rPr>
          <w:rFonts w:cs="Times New Roman"/>
          <w:color w:val="000000"/>
          <w:szCs w:val="24"/>
          <w:shd w:val="clear" w:color="auto" w:fill="F8F9F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>
        <w:rPr>
          <w:rFonts w:cs="Times New Roman"/>
          <w:szCs w:val="24"/>
          <w:lang w:eastAsia="en-US"/>
        </w:rPr>
        <w:t xml:space="preserve">. 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Infectious individuals who are </w:t>
      </w:r>
      <w:r w:rsidR="00F75F5F">
        <w:rPr>
          <w:rFonts w:cs="Times New Roman"/>
          <w:szCs w:val="24"/>
          <w:lang w:eastAsia="en-US"/>
        </w:rPr>
        <w:t>isolated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I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F75F5F" w:rsidRPr="00F272B0">
        <w:rPr>
          <w:rFonts w:cs="Times New Roman"/>
          <w:color w:val="000000"/>
          <w:szCs w:val="24"/>
          <w:shd w:val="clear" w:color="auto" w:fill="F8F9FA"/>
        </w:rPr>
        <w:t>)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 may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recover at 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rate </w:t>
      </w:r>
      <w:proofErr w:type="gramStart"/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of </w:t>
      </w:r>
      <w:proofErr w:type="gramEnd"/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F75F5F" w:rsidRPr="00AA4060">
        <w:rPr>
          <w:rFonts w:cs="Times New Roman"/>
          <w:color w:val="000000"/>
          <w:szCs w:val="24"/>
          <w:shd w:val="clear" w:color="auto" w:fill="F8F9FA"/>
        </w:rPr>
        <w:t>,</w:t>
      </w:r>
      <w:r w:rsidR="00F75F5F">
        <w:rPr>
          <w:rFonts w:cs="Times New Roman"/>
          <w:color w:val="000000"/>
          <w:szCs w:val="24"/>
          <w:shd w:val="clear" w:color="auto" w:fill="F8F9FA"/>
          <w:vertAlign w:val="subscript"/>
        </w:rPr>
        <w:t xml:space="preserve">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>or</w:t>
      </w:r>
      <w:r w:rsidR="00F75F5F" w:rsidRPr="00F272B0">
        <w:rPr>
          <w:rFonts w:cs="Times New Roman"/>
          <w:szCs w:val="24"/>
          <w:lang w:eastAsia="en-US"/>
        </w:rPr>
        <w:t xml:space="preserve"> die due to COVID 19 complications at </w:t>
      </w:r>
      <w:r w:rsidR="00F75F5F">
        <w:rPr>
          <w:rFonts w:cs="Times New Roman"/>
          <w:szCs w:val="24"/>
          <w:lang w:eastAsia="en-US"/>
        </w:rPr>
        <w:t xml:space="preserve">a </w:t>
      </w:r>
      <w:r w:rsidR="00F75F5F" w:rsidRPr="00F272B0">
        <w:rPr>
          <w:rFonts w:cs="Times New Roman"/>
          <w:szCs w:val="24"/>
          <w:lang w:eastAsia="en-US"/>
        </w:rPr>
        <w:t>rate of</w:t>
      </w:r>
      <w:r w:rsidR="00F75F5F" w:rsidRPr="00B5036F">
        <w:rPr>
          <w:rFonts w:cs="Times New Roman"/>
          <w:color w:val="000000"/>
          <w:szCs w:val="24"/>
          <w:shd w:val="clear" w:color="auto" w:fill="F8F9F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2E2944">
        <w:rPr>
          <w:rFonts w:cs="Times New Roman"/>
          <w:szCs w:val="24"/>
          <w:lang w:eastAsia="en-US"/>
        </w:rPr>
        <w:t>.</w:t>
      </w: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Pr="00295865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523F0E" w:rsidRPr="00F52C73" w:rsidTr="00500013">
        <w:tc>
          <w:tcPr>
            <w:tcW w:w="2405" w:type="dxa"/>
          </w:tcPr>
          <w:p w:rsidR="00523F0E" w:rsidRPr="00F52C7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State variable</w:t>
            </w:r>
          </w:p>
        </w:tc>
        <w:tc>
          <w:tcPr>
            <w:tcW w:w="6611" w:type="dxa"/>
          </w:tcPr>
          <w:p w:rsidR="00523F0E" w:rsidRPr="00F52C7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Description</w:t>
            </w:r>
          </w:p>
        </w:tc>
      </w:tr>
      <w:tr w:rsidR="00523F0E" w:rsidTr="00500013">
        <w:tc>
          <w:tcPr>
            <w:tcW w:w="2405" w:type="dxa"/>
          </w:tcPr>
          <w:p w:rsidR="00523F0E" w:rsidRDefault="00EA6589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color w:val="000000"/>
                    <w:szCs w:val="24"/>
                    <w:lang w:eastAsia="en-US"/>
                  </w:rPr>
                  <m:t>S</m:t>
                </m:r>
              </m:oMath>
            </m:oMathPara>
          </w:p>
        </w:tc>
        <w:tc>
          <w:tcPr>
            <w:tcW w:w="6611" w:type="dxa"/>
          </w:tcPr>
          <w:p w:rsidR="00523F0E" w:rsidRDefault="00500013" w:rsidP="00EA6589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usceptible individuals</w:t>
            </w:r>
          </w:p>
        </w:tc>
      </w:tr>
      <w:tr w:rsidR="00523F0E" w:rsidTr="00500013">
        <w:tc>
          <w:tcPr>
            <w:tcW w:w="2405" w:type="dxa"/>
          </w:tcPr>
          <w:p w:rsidR="00523F0E" w:rsidRDefault="002E294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E</m:t>
                </m:r>
              </m:oMath>
            </m:oMathPara>
          </w:p>
        </w:tc>
        <w:tc>
          <w:tcPr>
            <w:tcW w:w="6611" w:type="dxa"/>
          </w:tcPr>
          <w:p w:rsidR="00500013" w:rsidRPr="00500013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quarantined exposed individuals (infected but</w:t>
            </w:r>
          </w:p>
          <w:p w:rsidR="00523F0E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not showing symptoms and cannot transmit infection)</w:t>
            </w:r>
          </w:p>
        </w:tc>
      </w:tr>
      <w:tr w:rsidR="00523F0E" w:rsidTr="00500013">
        <w:tc>
          <w:tcPr>
            <w:tcW w:w="2405" w:type="dxa"/>
          </w:tcPr>
          <w:p w:rsidR="00523F0E" w:rsidRDefault="00AF37B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6611" w:type="dxa"/>
          </w:tcPr>
          <w:p w:rsidR="00500013" w:rsidRPr="00500013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ymptomatically-infectious</w:t>
            </w:r>
          </w:p>
          <w:p w:rsidR="00523F0E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(non-hospitalized/isolated) individuals</w:t>
            </w:r>
          </w:p>
        </w:tc>
      </w:tr>
      <w:tr w:rsidR="00523F0E" w:rsidTr="00500013">
        <w:tc>
          <w:tcPr>
            <w:tcW w:w="2405" w:type="dxa"/>
          </w:tcPr>
          <w:p w:rsidR="00523F0E" w:rsidRDefault="00AF37B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6611" w:type="dxa"/>
          </w:tcPr>
          <w:p w:rsidR="00F629BE" w:rsidRPr="00500013" w:rsidRDefault="00F629BE" w:rsidP="00F629BE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ymptomatically-infectious isolated</w:t>
            </w:r>
          </w:p>
          <w:p w:rsidR="00523F0E" w:rsidRDefault="00F629BE" w:rsidP="00F629BE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(self/hospitalized) individuals</w:t>
            </w:r>
          </w:p>
        </w:tc>
      </w:tr>
      <w:tr w:rsidR="00500013" w:rsidTr="00500013">
        <w:tc>
          <w:tcPr>
            <w:tcW w:w="2405" w:type="dxa"/>
          </w:tcPr>
          <w:p w:rsidR="0050001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iCs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R</m:t>
                </m:r>
              </m:oMath>
            </m:oMathPara>
          </w:p>
        </w:tc>
        <w:tc>
          <w:tcPr>
            <w:tcW w:w="6611" w:type="dxa"/>
          </w:tcPr>
          <w:p w:rsidR="0050001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recovered individuals</w:t>
            </w:r>
          </w:p>
        </w:tc>
      </w:tr>
      <w:tr w:rsidR="00370D31" w:rsidTr="00500013">
        <w:tc>
          <w:tcPr>
            <w:tcW w:w="2405" w:type="dxa"/>
          </w:tcPr>
          <w:p w:rsidR="00370D31" w:rsidRDefault="002E294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Regular" w:hAnsi="Cambria Math" w:cs="Times New Roman"/>
                    <w:szCs w:val="24"/>
                    <w:lang w:eastAsia="en-US"/>
                  </w:rPr>
                  <m:t>D</m:t>
                </m:r>
              </m:oMath>
            </m:oMathPara>
          </w:p>
        </w:tc>
        <w:tc>
          <w:tcPr>
            <w:tcW w:w="6611" w:type="dxa"/>
          </w:tcPr>
          <w:p w:rsidR="00370D31" w:rsidRPr="00500013" w:rsidRDefault="00370D31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>Population of died individuals (not shown in the Figure1)</w:t>
            </w:r>
          </w:p>
        </w:tc>
      </w:tr>
    </w:tbl>
    <w:p w:rsidR="00AB372B" w:rsidRPr="00295865" w:rsidRDefault="00AB372B" w:rsidP="00AB372B">
      <w:pPr>
        <w:autoSpaceDE w:val="0"/>
        <w:autoSpaceDN w:val="0"/>
        <w:adjustRightInd w:val="0"/>
        <w:spacing w:after="0" w:line="240" w:lineRule="auto"/>
        <w:rPr>
          <w:rFonts w:eastAsia="STIXMath-Regular" w:cs="Times New Roman"/>
          <w:szCs w:val="24"/>
          <w:lang w:eastAsia="en-US"/>
        </w:rPr>
      </w:pPr>
    </w:p>
    <w:p w:rsidR="00F52C73" w:rsidRPr="00C61E5F" w:rsidRDefault="003C02B2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  <m:oMathPara>
        <m:oMath>
          <m:r>
            <w:rPr>
              <w:rFonts w:ascii="Cambria Math" w:eastAsia="STIXMath-Italic" w:hAnsi="Cambria Math" w:cs="Cambria Math"/>
              <w:szCs w:val="24"/>
              <w:lang w:eastAsia="en-US"/>
            </w:rPr>
            <m:t>N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=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S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E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Times New Roman"/>
                  <w:szCs w:val="24"/>
                  <w:lang w:eastAsia="en-US"/>
                </w:rPr>
                <m:t>h</m:t>
              </m:r>
            </m:sub>
          </m:sSub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R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>+D(t)</m:t>
          </m:r>
        </m:oMath>
      </m:oMathPara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Pr="00500013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F52C73" w:rsidRDefault="00F52C73" w:rsidP="0079770D">
      <w:pPr>
        <w:rPr>
          <w:rFonts w:eastAsia="STIXMath-Regular" w:cs="Times New Roman"/>
          <w:b/>
          <w:szCs w:val="24"/>
          <w:lang w:eastAsia="en-US"/>
        </w:rPr>
      </w:pPr>
    </w:p>
    <w:p w:rsidR="0079770D" w:rsidRPr="00295865" w:rsidRDefault="00CD4E05" w:rsidP="0079770D">
      <w:pPr>
        <w:rPr>
          <w:rFonts w:eastAsia="STIXMath-Regular" w:cs="Times New Roman"/>
          <w:b/>
          <w:szCs w:val="24"/>
          <w:lang w:eastAsia="en-US"/>
        </w:rPr>
      </w:pPr>
      <w:r w:rsidRPr="00295865">
        <w:rPr>
          <w:rFonts w:eastAsia="STIXMath-Regular" w:cs="Times New Roman"/>
          <w:b/>
          <w:szCs w:val="24"/>
          <w:lang w:eastAsia="en-US"/>
        </w:rPr>
        <w:lastRenderedPageBreak/>
        <w:t>Model equation</w:t>
      </w:r>
    </w:p>
    <w:p w:rsidR="0079770D" w:rsidRPr="00295865" w:rsidRDefault="0079770D" w:rsidP="0079770D">
      <w:pPr>
        <w:spacing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</w:p>
    <w:p w:rsidR="00295865" w:rsidRPr="00295865" w:rsidRDefault="00295865" w:rsidP="0079770D">
      <w:pPr>
        <w:spacing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</w:p>
    <w:p w:rsidR="00AC03AE" w:rsidRPr="00F629BE" w:rsidRDefault="00AF37B3" w:rsidP="00F629BE">
      <w:pPr>
        <w:spacing w:line="360" w:lineRule="auto"/>
        <w:rPr>
          <w:rFonts w:ascii="STIXMath-Regular" w:eastAsia="STIXMath-Regular" w:hAnsiTheme="minorHAnsi" w:cs="STIXMath-Regular"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S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λS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</m:oMath>
      </m:oMathPara>
      <w:bookmarkStart w:id="0" w:name="_GoBack"/>
      <w:bookmarkEnd w:id="0"/>
    </w:p>
    <w:p w:rsidR="00AC03AE" w:rsidRPr="00F629BE" w:rsidRDefault="00AF37B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E</m:t>
              </m:r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λS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σE</m:t>
          </m:r>
        </m:oMath>
      </m:oMathPara>
    </w:p>
    <w:p w:rsidR="00AC03AE" w:rsidRDefault="0079770D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w:r w:rsidRPr="00295865">
        <w:rPr>
          <w:rFonts w:ascii="Courier New" w:eastAsia="STIXMath-Italic" w:hAnsi="Courier New" w:cs="Courier New"/>
          <w:i/>
          <w:iCs/>
          <w:szCs w:val="24"/>
          <w:lang w:eastAsia="en-US"/>
        </w:rPr>
        <w:t>̇</w:t>
      </w:r>
    </w:p>
    <w:p w:rsidR="0079770D" w:rsidRPr="00AC03AE" w:rsidRDefault="00AF37B3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I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>=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>(1-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f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)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σE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d>
            <m:d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dPr>
            <m:e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(1-</m:t>
                  </m:r>
                  <m:d>
                    <m:dPr>
                      <m:ctrlPr>
                        <w:rPr>
                          <w:rFonts w:ascii="Cambria Math" w:eastAsia="STIXMath-Italic" w:hAnsi="Cambria Math" w:cs="Cambria Math"/>
                          <w:i/>
                          <w:szCs w:val="24"/>
                          <w:lang w:eastAsia="en-US"/>
                        </w:rPr>
                      </m:ctrlPr>
                    </m:d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p1+p2</m:t>
                      </m:r>
                    </m:e>
                  </m:d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)</m:t>
                  </m:r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γ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 xml:space="preserve">+ 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</m:t>
                  </m:r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ϕ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 xml:space="preserve">+ 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</m:t>
                  </m:r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δ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</m:e>
          </m:d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</m:oMath>
      </m:oMathPara>
    </w:p>
    <w:p w:rsidR="00AC03AE" w:rsidRPr="00AC03AE" w:rsidRDefault="0079770D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w:r w:rsidRPr="00295865">
        <w:rPr>
          <w:rFonts w:ascii="Courier New" w:eastAsia="STIXMath-Italic" w:hAnsi="Courier New" w:cs="Courier New"/>
          <w:i/>
          <w:iCs/>
          <w:szCs w:val="24"/>
          <w:lang w:eastAsia="en-US"/>
        </w:rPr>
        <w:t>̇</w:t>
      </w:r>
    </w:p>
    <w:p w:rsidR="00AC03AE" w:rsidRPr="00C61E5F" w:rsidRDefault="00AF37B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STIXMath-Italic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I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h</m:t>
                  </m:r>
                </m:sub>
              </m:sSub>
              <m:ctrlPr>
                <w:rPr>
                  <w:rFonts w:ascii="Cambria Math" w:eastAsia="STIXMath-Italic" w:hAnsi="Cambria Math" w:cs="STIXMath-Italic" w:hint="eastAsia"/>
                  <w:i/>
                  <w:iCs/>
                  <w:szCs w:val="24"/>
                  <w:lang w:eastAsia="en-US"/>
                </w:rPr>
              </m:ctrlPr>
            </m:num>
            <m:den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fσE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p1</m:t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ϕ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d>
            <m:d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>(1-q)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γ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>h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 xml:space="preserve">+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>q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δ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STIXMath-Italic"/>
                      <w:szCs w:val="24"/>
                      <w:lang w:eastAsia="en-US"/>
                    </w:rPr>
                    <m:t>h</m:t>
                  </m:r>
                </m:sub>
              </m:sSub>
            </m:e>
          </m:d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</m:oMath>
      </m:oMathPara>
    </w:p>
    <w:p w:rsidR="0079770D" w:rsidRPr="00F60153" w:rsidRDefault="00AF37B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R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(1-</m:t>
              </m:r>
              <m:d>
                <m:dPr>
                  <m:ctrlPr>
                    <w:rPr>
                      <w:rFonts w:ascii="Cambria Math" w:eastAsia="STIXMath-Italic" w:hAnsi="Cambria Math" w:cs="Cambria Math"/>
                      <w:i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+p2</m:t>
                  </m:r>
                </m:e>
              </m:d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)γ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(1-q)</m:t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γ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 </m:t>
          </m:r>
        </m:oMath>
      </m:oMathPara>
    </w:p>
    <w:p w:rsidR="00F60153" w:rsidRPr="00F60153" w:rsidRDefault="00AF37B3" w:rsidP="00F60153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D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>p2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δ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q</m:t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δ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</m:oMath>
      </m:oMathPara>
    </w:p>
    <w:p w:rsidR="00F60153" w:rsidRPr="00F60153" w:rsidRDefault="00F6015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</w:p>
    <w:p w:rsidR="00F60153" w:rsidRPr="00295865" w:rsidRDefault="00F6015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</w:p>
    <w:p w:rsidR="0079770D" w:rsidRPr="00295865" w:rsidRDefault="0079770D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szCs w:val="24"/>
          <w:lang w:eastAsia="en-US"/>
        </w:rPr>
      </w:pPr>
    </w:p>
    <w:p w:rsidR="0079770D" w:rsidRDefault="0079770D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szCs w:val="24"/>
          <w:lang w:eastAsia="en-US"/>
        </w:rPr>
      </w:pPr>
      <w:proofErr w:type="gramStart"/>
      <w:r w:rsidRPr="00295865">
        <w:rPr>
          <w:rFonts w:ascii="CharisSIL" w:eastAsia="STIXMath-Italic" w:hAnsi="CharisSIL" w:cs="CharisSIL"/>
          <w:szCs w:val="24"/>
          <w:lang w:eastAsia="en-US"/>
        </w:rPr>
        <w:t>where</w:t>
      </w:r>
      <w:proofErr w:type="gramEnd"/>
      <w:r w:rsidRPr="00295865">
        <w:rPr>
          <w:rFonts w:ascii="CharisSIL" w:eastAsia="STIXMath-Italic" w:hAnsi="CharisSIL" w:cs="CharisSIL"/>
          <w:szCs w:val="24"/>
          <w:lang w:eastAsia="en-US"/>
        </w:rPr>
        <w:t xml:space="preserve"> </w:t>
      </w:r>
      <w:r w:rsidRPr="00295865">
        <w:rPr>
          <w:rFonts w:ascii="CharisSIL-Italic" w:eastAsia="STIXMath-Italic" w:hAnsi="CharisSIL-Italic" w:cs="CharisSIL-Italic"/>
          <w:i/>
          <w:iCs/>
          <w:szCs w:val="24"/>
          <w:lang w:eastAsia="en-US"/>
        </w:rPr>
        <w:t>force of infection</w:t>
      </w:r>
      <m:oMath>
        <m:r>
          <w:rPr>
            <w:rFonts w:ascii="Cambria Math" w:eastAsia="STIXMath-Italic" w:hAnsi="Cambria Math" w:cs="CharisSIL-Italic"/>
            <w:szCs w:val="24"/>
            <w:lang w:eastAsia="en-US"/>
          </w:rPr>
          <m:t xml:space="preserve"> </m:t>
        </m:r>
        <m:r>
          <w:rPr>
            <w:rFonts w:ascii="Cambria Math" w:eastAsia="STIXMath-Italic" w:hAnsi="Cambria Math" w:cs="Cambria Math"/>
            <w:szCs w:val="24"/>
            <w:lang w:eastAsia="en-US"/>
          </w:rPr>
          <m:t>λ</m:t>
        </m:r>
      </m:oMath>
      <w:r w:rsidRPr="00295865">
        <w:rPr>
          <w:rFonts w:ascii="STIXMath-Italic" w:eastAsia="STIXMath-Italic" w:hAnsiTheme="minorHAnsi" w:cs="STIXMath-Italic"/>
          <w:i/>
          <w:iCs/>
          <w:szCs w:val="24"/>
          <w:lang w:eastAsia="en-US"/>
        </w:rPr>
        <w:t xml:space="preserve"> </w:t>
      </w:r>
      <w:r w:rsidRPr="00295865">
        <w:rPr>
          <w:rFonts w:ascii="CharisSIL" w:eastAsia="STIXMath-Italic" w:hAnsi="CharisSIL" w:cs="CharisSIL"/>
          <w:szCs w:val="24"/>
          <w:lang w:eastAsia="en-US"/>
        </w:rPr>
        <w:t>is defined as:</w:t>
      </w:r>
    </w:p>
    <w:p w:rsidR="00295865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iCs/>
          <w:szCs w:val="24"/>
          <w:lang w:eastAsia="en-US"/>
        </w:rPr>
      </w:pPr>
    </w:p>
    <w:p w:rsidR="00295865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iCs/>
          <w:szCs w:val="24"/>
          <w:lang w:eastAsia="en-US"/>
        </w:rPr>
      </w:pPr>
    </w:p>
    <w:p w:rsidR="0079770D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ambria Math" w:eastAsia="STIXMath-Regular" w:hAnsi="Cambria Math" w:cs="STIXMath-Regular"/>
          <w:szCs w:val="24"/>
          <w:lang w:eastAsia="en-US"/>
          <w:oMath/>
        </w:rPr>
      </w:pPr>
      <m:oMathPara>
        <m:oMath>
          <m:r>
            <w:rPr>
              <w:rFonts w:ascii="Cambria Math" w:eastAsia="STIXMath-Italic" w:hAnsi="Cambria Math" w:cs="Cambria Math"/>
              <w:szCs w:val="24"/>
              <w:lang w:eastAsia="en-US"/>
            </w:rPr>
            <m:t>λ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m:rPr>
              <m:sty m:val="p"/>
            </m:rPr>
            <w:rPr>
              <w:rFonts w:ascii="Cambria Math" w:eastAsia="STIXMath-Regular" w:hAnsi="Cambria Math" w:cs="STIXMath-Regular"/>
              <w:szCs w:val="24"/>
              <w:lang w:eastAsia="en-US"/>
            </w:rPr>
            <m:t>=</m:t>
          </m:r>
          <m:f>
            <m:f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β(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S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D</m:t>
                  </m:r>
                </m:sub>
              </m:s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)</m:t>
              </m:r>
              <m:d>
                <m:dP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>1</m:t>
                  </m:r>
                  <m:r>
                    <w:rPr>
                      <w:rFonts w:ascii="Cambria Math" w:eastAsia="STIXMath-Regular" w:hAnsi="Cambria Math" w:cs="STIXMath-Regular" w:hint="eastAsia"/>
                      <w:szCs w:val="24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ϵ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M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I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u</m:t>
                      </m:r>
                    </m:sub>
                  </m:sSub>
                  <m:r>
                    <w:rPr>
                      <w:rFonts w:ascii="Cambria Math" w:eastAsia="STIXMath-Italic" w:hAnsi="Cambria Math" w:cs="STIXMath-Italic"/>
                      <w:szCs w:val="24"/>
                      <w:lang w:eastAsia="en-US"/>
                    </w:rPr>
                    <m:t xml:space="preserve"> </m:t>
                  </m:r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η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STIXMath-Italic"/>
                          <w:szCs w:val="24"/>
                          <w:lang w:eastAsia="en-US"/>
                        </w:rPr>
                        <m:t>h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STIXMath-Italic" w:hAnsi="Cambria Math" w:cs="STIXMath-Italic"/>
                          <w:szCs w:val="24"/>
                          <w:lang w:eastAsia="en-US"/>
                        </w:rPr>
                        <m:t>h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N</m:t>
              </m:r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</m:den>
          </m:f>
        </m:oMath>
      </m:oMathPara>
    </w:p>
    <w:p w:rsidR="00F629BE" w:rsidRP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CD4E05" w:rsidRPr="00295865" w:rsidRDefault="00CD4E05">
      <w:pPr>
        <w:rPr>
          <w:rFonts w:ascii="STIXMath-Regular" w:eastAsia="STIXMath-Regular" w:hAnsiTheme="minorHAnsi" w:cs="STIXMath-Regular"/>
          <w:szCs w:val="24"/>
          <w:lang w:eastAsia="en-US"/>
        </w:rPr>
      </w:pPr>
      <w:r w:rsidRPr="00295865">
        <w:rPr>
          <w:rFonts w:ascii="STIXMath-Regular" w:eastAsia="STIXMath-Regular" w:hAnsiTheme="minorHAnsi" w:cs="STIXMath-Regular"/>
          <w:szCs w:val="24"/>
          <w:lang w:eastAsia="en-US"/>
        </w:rPr>
        <w:t>Model parameters</w:t>
      </w:r>
      <w:r w:rsidR="00AB103C">
        <w:rPr>
          <w:rFonts w:ascii="STIXMath-Regular" w:eastAsia="STIXMath-Regular" w:hAnsiTheme="minorHAnsi" w:cs="STIXMath-Regular"/>
          <w:szCs w:val="24"/>
          <w:lang w:eastAsia="en-US"/>
        </w:rPr>
        <w:t xml:space="preserve"> requir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17"/>
        <w:gridCol w:w="3448"/>
        <w:gridCol w:w="3544"/>
        <w:gridCol w:w="3544"/>
      </w:tblGrid>
      <w:tr w:rsidR="00D32237" w:rsidRPr="00F52C73" w:rsidTr="004F4B89">
        <w:tc>
          <w:tcPr>
            <w:tcW w:w="2217" w:type="dxa"/>
          </w:tcPr>
          <w:p w:rsidR="00D32237" w:rsidRPr="00F52C73" w:rsidRDefault="00D32237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State variable</w:t>
            </w:r>
          </w:p>
        </w:tc>
        <w:tc>
          <w:tcPr>
            <w:tcW w:w="3448" w:type="dxa"/>
          </w:tcPr>
          <w:p w:rsidR="00D32237" w:rsidRPr="00F52C73" w:rsidRDefault="00D32237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 xml:space="preserve">Time in the compartment </w:t>
            </w:r>
          </w:p>
        </w:tc>
        <w:tc>
          <w:tcPr>
            <w:tcW w:w="3544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>Value(range)</w:t>
            </w:r>
          </w:p>
        </w:tc>
        <w:tc>
          <w:tcPr>
            <w:tcW w:w="3544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 xml:space="preserve">Source </w:t>
            </w:r>
          </w:p>
        </w:tc>
      </w:tr>
      <w:tr w:rsidR="00D32237" w:rsidTr="004F4B89">
        <w:tc>
          <w:tcPr>
            <w:tcW w:w="2217" w:type="dxa"/>
          </w:tcPr>
          <w:p w:rsidR="00D32237" w:rsidRDefault="00AB103C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E</m:t>
                </m:r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cubation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AF37B3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fectious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AF37B3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fectious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AF37B3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Hospital stay period in days </w:t>
            </w:r>
          </w:p>
        </w:tc>
        <w:tc>
          <w:tcPr>
            <w:tcW w:w="3544" w:type="dxa"/>
          </w:tcPr>
          <w:p w:rsidR="00D32237" w:rsidRPr="00221041" w:rsidRDefault="00D32237" w:rsidP="00E0712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221041" w:rsidRDefault="00D32237" w:rsidP="00E0712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AF37B3" w:rsidP="00CB3B7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A57E24">
              <w:rPr>
                <w:szCs w:val="24"/>
              </w:rPr>
              <w:t>Efficacy of face-masks to prevent acquisition of infection by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susceptible individuals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AF37B3" w:rsidP="00CB3B7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A57E24">
              <w:rPr>
                <w:szCs w:val="24"/>
              </w:rPr>
              <w:t>Proportion of members of public who wear masks in public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(i.e., masks compliance)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AF37B3" w:rsidP="00CB3B77">
            <w:pPr>
              <w:autoSpaceDE w:val="0"/>
              <w:autoSpaceDN w:val="0"/>
              <w:adjustRightInd w:val="0"/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szCs w:val="24"/>
              </w:rPr>
              <w:t xml:space="preserve">Social distancing effectiveness in proportion 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CB3B77" w:rsidP="00CB3B77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1-f</w:t>
            </w:r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7013BE">
              <w:rPr>
                <w:szCs w:val="24"/>
              </w:rPr>
              <w:t xml:space="preserve">Proportion of exposed individuals move to the </w:t>
            </w:r>
            <w:r>
              <w:rPr>
                <w:szCs w:val="24"/>
              </w:rPr>
              <w:t xml:space="preserve">isolated </w:t>
            </w:r>
            <w:r w:rsidRPr="007013BE">
              <w:rPr>
                <w:szCs w:val="24"/>
              </w:rPr>
              <w:t>infectious class at the end of the incubation period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AF37B3" w:rsidP="00CB3B77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A33696">
              <w:rPr>
                <w:szCs w:val="24"/>
              </w:rPr>
              <w:t>elative infectiousness of hospitalized/isolated infectious</w:t>
            </w:r>
            <w:r>
              <w:rPr>
                <w:szCs w:val="24"/>
              </w:rPr>
              <w:t xml:space="preserve"> humans</w:t>
            </w:r>
            <w:r w:rsidRPr="00A33696">
              <w:rPr>
                <w:szCs w:val="24"/>
              </w:rPr>
              <w:t xml:space="preserve"> in relation to symptomatic </w:t>
            </w:r>
            <w:r>
              <w:rPr>
                <w:szCs w:val="24"/>
              </w:rPr>
              <w:t xml:space="preserve">non-quarantined </w:t>
            </w:r>
            <w:r w:rsidRPr="00A33696">
              <w:rPr>
                <w:szCs w:val="24"/>
              </w:rPr>
              <w:t>individuals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4F4B89" w:rsidRDefault="00AF37B3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B93943" w:rsidRDefault="004F4B89" w:rsidP="00B93943">
            <w:pPr>
              <w:rPr>
                <w:szCs w:val="24"/>
              </w:rPr>
            </w:pPr>
            <w:r>
              <w:rPr>
                <w:szCs w:val="24"/>
              </w:rPr>
              <w:t>Isolation</w:t>
            </w:r>
            <w:r w:rsidRPr="00CD6A73">
              <w:rPr>
                <w:szCs w:val="24"/>
              </w:rPr>
              <w:t xml:space="preserve"> rate of non-quarantined infectious individuals</w:t>
            </w:r>
            <w:r>
              <w:rPr>
                <w:szCs w:val="24"/>
              </w:rPr>
              <w:t xml:space="preserve"> </w:t>
            </w:r>
          </w:p>
          <w:p w:rsidR="004F4B89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OR</w:t>
            </w:r>
          </w:p>
          <w:p w:rsidR="00B93943" w:rsidRDefault="00B93943" w:rsidP="00B93943">
            <w:pPr>
              <w:rPr>
                <w:szCs w:val="24"/>
              </w:rPr>
            </w:pPr>
          </w:p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Average delay in days to detect and isolate cases</w:t>
            </w:r>
          </w:p>
          <w:p w:rsidR="00B93943" w:rsidRDefault="00B93943" w:rsidP="00B93943">
            <w:pPr>
              <w:rPr>
                <w:szCs w:val="24"/>
              </w:rPr>
            </w:pPr>
          </w:p>
          <w:p w:rsidR="00B93943" w:rsidRDefault="00B93943" w:rsidP="00B93943">
            <w:pPr>
              <w:rPr>
                <w:szCs w:val="24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B93943" w:rsidTr="004F4B89">
        <w:tc>
          <w:tcPr>
            <w:tcW w:w="2217" w:type="dxa"/>
          </w:tcPr>
          <w:p w:rsidR="00B93943" w:rsidRDefault="00B93943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P1</w:t>
            </w:r>
          </w:p>
        </w:tc>
        <w:tc>
          <w:tcPr>
            <w:tcW w:w="3448" w:type="dxa"/>
          </w:tcPr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Proportion of cases detected during their infectious period</w:t>
            </w:r>
          </w:p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OR Case detection rate (0 to 1)</w:t>
            </w: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B93943" w:rsidTr="004F4B89">
        <w:tc>
          <w:tcPr>
            <w:tcW w:w="2217" w:type="dxa"/>
          </w:tcPr>
          <w:p w:rsidR="00B93943" w:rsidRPr="00B93943" w:rsidRDefault="00B93943" w:rsidP="004F4B89">
            <w:pPr>
              <w:rPr>
                <w:iCs/>
                <w:szCs w:val="24"/>
                <w:lang w:eastAsia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4"/>
                    <w:lang w:eastAsia="en-US"/>
                  </w:rPr>
                  <m:t>P2</m:t>
                </m:r>
              </m:oMath>
            </m:oMathPara>
          </w:p>
          <w:p w:rsidR="00B93943" w:rsidRDefault="00B93943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 xml:space="preserve">Proportion of </w:t>
            </w:r>
            <w:r>
              <w:rPr>
                <w:szCs w:val="24"/>
              </w:rPr>
              <w:t>non-</w:t>
            </w:r>
            <w:r>
              <w:rPr>
                <w:szCs w:val="24"/>
              </w:rPr>
              <w:t>isolated cases died (0 to 1)</w:t>
            </w: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B93943" w:rsidRDefault="00B93943" w:rsidP="004F4B89">
            <w:pPr>
              <w:rPr>
                <w:iCs/>
                <w:szCs w:val="24"/>
                <w:lang w:eastAsia="en-US"/>
              </w:rPr>
            </w:pPr>
            <w:r>
              <w:rPr>
                <w:szCs w:val="24"/>
              </w:rPr>
              <w:t xml:space="preserve">               q</w:t>
            </w:r>
          </w:p>
          <w:p w:rsidR="004F4B89" w:rsidRDefault="00AF37B3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4F4B89" w:rsidRDefault="004F4B89" w:rsidP="004F4B89">
            <w:pPr>
              <w:rPr>
                <w:szCs w:val="24"/>
              </w:rPr>
            </w:pPr>
            <w:r>
              <w:rPr>
                <w:szCs w:val="24"/>
              </w:rPr>
              <w:t>Proportion of isolated cases died (0 to 1)</w:t>
            </w: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4F4B89" w:rsidRDefault="004F4B89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</w:p>
        </w:tc>
        <w:tc>
          <w:tcPr>
            <w:tcW w:w="3448" w:type="dxa"/>
          </w:tcPr>
          <w:p w:rsidR="004F4B89" w:rsidRDefault="004F4B89" w:rsidP="004F4B89">
            <w:pPr>
              <w:rPr>
                <w:szCs w:val="24"/>
              </w:rPr>
            </w:pPr>
            <w:r>
              <w:rPr>
                <w:szCs w:val="24"/>
              </w:rPr>
              <w:t>Proportion of non-isolated cases died (0 to 1)</w:t>
            </w: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</w:tbl>
    <w:p w:rsidR="00F629BE" w:rsidRDefault="00F629BE">
      <w:pPr>
        <w:rPr>
          <w:szCs w:val="24"/>
        </w:rPr>
      </w:pPr>
    </w:p>
    <w:p w:rsidR="00F52C73" w:rsidRDefault="00370D31">
      <w:pPr>
        <w:rPr>
          <w:szCs w:val="24"/>
        </w:rPr>
      </w:pPr>
      <w:r>
        <w:rPr>
          <w:szCs w:val="24"/>
        </w:rPr>
        <w:t xml:space="preserve"> </w:t>
      </w:r>
      <w:r w:rsidR="00AB103C">
        <w:rPr>
          <w:szCs w:val="24"/>
        </w:rPr>
        <w:t xml:space="preserve">Detail model parameters </w:t>
      </w:r>
    </w:p>
    <w:tbl>
      <w:tblPr>
        <w:tblStyle w:val="TableGrid"/>
        <w:tblW w:w="12238" w:type="dxa"/>
        <w:tblLook w:val="04A0" w:firstRow="1" w:lastRow="0" w:firstColumn="1" w:lastColumn="0" w:noHBand="0" w:noVBand="1"/>
      </w:tblPr>
      <w:tblGrid>
        <w:gridCol w:w="1008"/>
        <w:gridCol w:w="2453"/>
        <w:gridCol w:w="1616"/>
        <w:gridCol w:w="1416"/>
        <w:gridCol w:w="1243"/>
        <w:gridCol w:w="1503"/>
        <w:gridCol w:w="1503"/>
        <w:gridCol w:w="1496"/>
      </w:tblGrid>
      <w:tr w:rsidR="003C02B2" w:rsidRPr="00523F0E" w:rsidTr="009D6E59">
        <w:tc>
          <w:tcPr>
            <w:tcW w:w="1008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Symbol</w:t>
            </w:r>
          </w:p>
        </w:tc>
        <w:tc>
          <w:tcPr>
            <w:tcW w:w="2453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Description</w:t>
            </w:r>
          </w:p>
        </w:tc>
        <w:tc>
          <w:tcPr>
            <w:tcW w:w="1616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Source [Ref]</w:t>
            </w:r>
          </w:p>
        </w:tc>
        <w:tc>
          <w:tcPr>
            <w:tcW w:w="1416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Baseline value (</w:t>
            </w:r>
            <w:r w:rsidRPr="003C02B2">
              <w:rPr>
                <w:color w:val="FF0000"/>
                <w:szCs w:val="24"/>
              </w:rPr>
              <w:t>just to run the model</w:t>
            </w:r>
            <w:r>
              <w:rPr>
                <w:b/>
                <w:szCs w:val="24"/>
              </w:rPr>
              <w:t>)</w:t>
            </w:r>
          </w:p>
          <w:p w:rsidR="003C02B2" w:rsidRDefault="003C02B2" w:rsidP="00E1626C">
            <w:pPr>
              <w:rPr>
                <w:b/>
                <w:szCs w:val="24"/>
              </w:rPr>
            </w:pPr>
          </w:p>
        </w:tc>
        <w:tc>
          <w:tcPr>
            <w:tcW w:w="124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Range of value for sensitivity analysis</w:t>
            </w:r>
          </w:p>
        </w:tc>
        <w:tc>
          <w:tcPr>
            <w:tcW w:w="150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Intervention type </w:t>
            </w:r>
          </w:p>
        </w:tc>
        <w:tc>
          <w:tcPr>
            <w:tcW w:w="150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Intervention average size/ effect on the parameter</w:t>
            </w:r>
          </w:p>
        </w:tc>
        <w:tc>
          <w:tcPr>
            <w:tcW w:w="1496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Intervention size range</w:t>
            </w:r>
          </w:p>
        </w:tc>
      </w:tr>
      <w:tr w:rsidR="00D32237" w:rsidTr="009D6E59">
        <w:tc>
          <w:tcPr>
            <w:tcW w:w="1008" w:type="dxa"/>
          </w:tcPr>
          <w:p w:rsidR="00D32237" w:rsidRDefault="00D32237" w:rsidP="00E1626C">
            <w:pPr>
              <w:rPr>
                <w:rFonts w:eastAsia="Times New Roman" w:cs="Times New Roman"/>
                <w:szCs w:val="24"/>
                <w:lang w:eastAsia="en-US"/>
              </w:rPr>
            </w:pPr>
            <w:r>
              <w:rPr>
                <w:rFonts w:eastAsia="Times New Roman" w:cs="Times New Roman"/>
                <w:szCs w:val="24"/>
                <w:lang w:eastAsia="en-US"/>
              </w:rPr>
              <w:t>R0</w:t>
            </w:r>
          </w:p>
        </w:tc>
        <w:tc>
          <w:tcPr>
            <w:tcW w:w="2453" w:type="dxa"/>
          </w:tcPr>
          <w:p w:rsidR="00D32237" w:rsidRDefault="00B05C22" w:rsidP="00E1626C">
            <w:pPr>
              <w:rPr>
                <w:szCs w:val="24"/>
              </w:rPr>
            </w:pPr>
            <w:r>
              <w:rPr>
                <w:szCs w:val="24"/>
              </w:rPr>
              <w:t>Basic reproductive number</w:t>
            </w:r>
          </w:p>
        </w:tc>
        <w:tc>
          <w:tcPr>
            <w:tcW w:w="1616" w:type="dxa"/>
          </w:tcPr>
          <w:p w:rsidR="00D32237" w:rsidRDefault="00D32237" w:rsidP="00E1626C">
            <w:pPr>
              <w:rPr>
                <w:szCs w:val="24"/>
              </w:rPr>
            </w:pPr>
            <w:r>
              <w:rPr>
                <w:szCs w:val="24"/>
              </w:rPr>
              <w:t>Data</w:t>
            </w:r>
          </w:p>
        </w:tc>
        <w:tc>
          <w:tcPr>
            <w:tcW w:w="1416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D32237" w:rsidRDefault="00D32237" w:rsidP="00DB56D3">
            <w:pPr>
              <w:rPr>
                <w:szCs w:val="24"/>
              </w:rPr>
            </w:pPr>
          </w:p>
        </w:tc>
      </w:tr>
      <w:tr w:rsidR="003C02B2" w:rsidTr="009D6E59">
        <w:tc>
          <w:tcPr>
            <w:tcW w:w="1008" w:type="dxa"/>
          </w:tcPr>
          <w:p w:rsidR="003C02B2" w:rsidRDefault="003C02B2" w:rsidP="00E1626C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β</m:t>
                </m:r>
              </m:oMath>
            </m:oMathPara>
          </w:p>
        </w:tc>
        <w:tc>
          <w:tcPr>
            <w:tcW w:w="2453" w:type="dxa"/>
          </w:tcPr>
          <w:p w:rsidR="003C02B2" w:rsidRDefault="003C02B2" w:rsidP="00E1626C">
            <w:pPr>
              <w:rPr>
                <w:szCs w:val="24"/>
              </w:rPr>
            </w:pPr>
            <w:r>
              <w:rPr>
                <w:szCs w:val="24"/>
              </w:rPr>
              <w:t>Community effective c</w:t>
            </w:r>
            <w:r w:rsidRPr="008A55B8">
              <w:rPr>
                <w:szCs w:val="24"/>
              </w:rPr>
              <w:t>ontact rate</w:t>
            </w:r>
            <w:r>
              <w:rPr>
                <w:szCs w:val="24"/>
              </w:rPr>
              <w:t xml:space="preserve"> per person per unit time (to be reduced by social distancing measures)</w:t>
            </w:r>
          </w:p>
        </w:tc>
        <w:tc>
          <w:tcPr>
            <w:tcW w:w="1616" w:type="dxa"/>
          </w:tcPr>
          <w:p w:rsidR="003C02B2" w:rsidRDefault="00D32237" w:rsidP="00E1626C">
            <w:pPr>
              <w:rPr>
                <w:szCs w:val="24"/>
              </w:rPr>
            </w:pPr>
            <w:r>
              <w:rPr>
                <w:szCs w:val="24"/>
              </w:rPr>
              <w:t>Calculated from R0</w:t>
            </w:r>
          </w:p>
        </w:tc>
        <w:tc>
          <w:tcPr>
            <w:tcW w:w="1416" w:type="dxa"/>
          </w:tcPr>
          <w:p w:rsidR="003C02B2" w:rsidRDefault="003C02B2" w:rsidP="00E1626C">
            <w:pPr>
              <w:rPr>
                <w:szCs w:val="24"/>
              </w:rPr>
            </w:pPr>
            <w:r>
              <w:rPr>
                <w:szCs w:val="24"/>
              </w:rPr>
              <w:t>1.1per day</w:t>
            </w:r>
          </w:p>
        </w:tc>
        <w:tc>
          <w:tcPr>
            <w:tcW w:w="124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3C02B2" w:rsidRDefault="003C02B2" w:rsidP="00DB56D3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F37B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467153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Social distancing </w:t>
            </w:r>
          </w:p>
        </w:tc>
        <w:tc>
          <w:tcPr>
            <w:tcW w:w="1616" w:type="dxa"/>
          </w:tcPr>
          <w:p w:rsidR="00AE6F15" w:rsidRPr="00AE6F15" w:rsidRDefault="00AE6F15" w:rsidP="00AE6F15">
            <w:pPr>
              <w:rPr>
                <w:b/>
                <w:szCs w:val="24"/>
              </w:rPr>
            </w:pPr>
            <w:r w:rsidRPr="00AE6F15">
              <w:rPr>
                <w:b/>
                <w:color w:val="FF0000"/>
                <w:szCs w:val="24"/>
              </w:rPr>
              <w:t xml:space="preserve">Intervention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Social distancing 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Reduction in</w:t>
            </w:r>
            <m:oMath>
              <m:r>
                <m:rPr>
                  <m:sty m:val="p"/>
                </m:rP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w:br/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β</m:t>
              </m:r>
            </m:oMath>
            <w:r>
              <w:rPr>
                <w:szCs w:val="24"/>
              </w:rPr>
              <w:t xml:space="preserve"> </w:t>
            </w: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0-0.4 </w:t>
            </w:r>
          </w:p>
        </w:tc>
      </w:tr>
      <w:tr w:rsidR="00AE6F15" w:rsidTr="009D6E59">
        <w:tc>
          <w:tcPr>
            <w:tcW w:w="1008" w:type="dxa"/>
          </w:tcPr>
          <w:p w:rsidR="00AE6F15" w:rsidRDefault="00AE6F15" w:rsidP="00AE6F15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f</m:t>
                </m:r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467153">
              <w:rPr>
                <w:szCs w:val="24"/>
              </w:rPr>
              <w:t>Proportion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 xml:space="preserve">of exposed individuals move to the </w:t>
            </w:r>
            <w:r>
              <w:rPr>
                <w:rFonts w:ascii="Cambria Math" w:hAnsi="Cambria Math" w:cs="Cambria Math"/>
                <w:szCs w:val="24"/>
              </w:rPr>
              <w:t>non-quarantined infectious</w:t>
            </w:r>
            <w:r w:rsidRPr="00467153">
              <w:rPr>
                <w:szCs w:val="24"/>
              </w:rPr>
              <w:t xml:space="preserve"> class at the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>end of the incubation period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Data/expert opinion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4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E6F1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1-f</w:t>
            </w:r>
          </w:p>
        </w:tc>
        <w:tc>
          <w:tcPr>
            <w:tcW w:w="2453" w:type="dxa"/>
          </w:tcPr>
          <w:p w:rsidR="00AE6F15" w:rsidRDefault="00AE6F15" w:rsidP="00D32237">
            <w:pPr>
              <w:rPr>
                <w:szCs w:val="24"/>
              </w:rPr>
            </w:pPr>
            <w:r w:rsidRPr="007013BE">
              <w:rPr>
                <w:szCs w:val="24"/>
              </w:rPr>
              <w:t xml:space="preserve">Proportion of exposed individuals move to the </w:t>
            </w:r>
            <w:r w:rsidR="00D32237">
              <w:rPr>
                <w:szCs w:val="24"/>
              </w:rPr>
              <w:t>isolated</w:t>
            </w:r>
            <w:r>
              <w:rPr>
                <w:szCs w:val="24"/>
              </w:rPr>
              <w:t xml:space="preserve"> </w:t>
            </w:r>
            <w:r w:rsidRPr="007013BE">
              <w:rPr>
                <w:szCs w:val="24"/>
              </w:rPr>
              <w:t>infectious class at the end of the incubation period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Calculated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6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D32237" w:rsidP="00AE6F15">
            <w:pPr>
              <w:rPr>
                <w:szCs w:val="24"/>
              </w:rPr>
            </w:pPr>
            <w:r>
              <w:rPr>
                <w:szCs w:val="24"/>
              </w:rPr>
              <w:t>Contact tracing (CT)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F37B3" w:rsidP="00AE6F1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A57E24">
              <w:rPr>
                <w:szCs w:val="24"/>
              </w:rPr>
              <w:t>Efficacy of face-masks to prevent acquisition of infection by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susceptible individual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Basic research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Increasing mask efficacy 0.25-0.75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  <w:vMerge w:val="restart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-1 both CM and EM on R0 with heat map</w:t>
            </w:r>
          </w:p>
        </w:tc>
      </w:tr>
      <w:tr w:rsidR="00AE6F15" w:rsidTr="009D6E59">
        <w:tc>
          <w:tcPr>
            <w:tcW w:w="1008" w:type="dxa"/>
          </w:tcPr>
          <w:p w:rsidR="00AE6F15" w:rsidRDefault="00AF37B3" w:rsidP="00AE6F1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A57E24">
              <w:rPr>
                <w:szCs w:val="24"/>
              </w:rPr>
              <w:t>Proportion of members of public who wear masks in public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(i.e., masks compliance)</w:t>
            </w:r>
          </w:p>
        </w:tc>
        <w:tc>
          <w:tcPr>
            <w:tcW w:w="1616" w:type="dxa"/>
          </w:tcPr>
          <w:p w:rsidR="00AE6F15" w:rsidRPr="00D776CC" w:rsidRDefault="00AE6F15" w:rsidP="00AE6F15">
            <w:pPr>
              <w:rPr>
                <w:b/>
                <w:szCs w:val="24"/>
              </w:rPr>
            </w:pPr>
            <w:r w:rsidRPr="00D776CC">
              <w:rPr>
                <w:b/>
                <w:color w:val="FF0000"/>
                <w:szCs w:val="24"/>
              </w:rPr>
              <w:t>Intervention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576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Increasing mask coverage 0-50%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  <w:vMerge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F37B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A33696">
              <w:rPr>
                <w:szCs w:val="24"/>
              </w:rPr>
              <w:t>elative infectiousness of hospitalized/isolated infectious</w:t>
            </w:r>
            <w:r>
              <w:rPr>
                <w:szCs w:val="24"/>
              </w:rPr>
              <w:t xml:space="preserve"> humans</w:t>
            </w:r>
            <w:r w:rsidRPr="00A33696">
              <w:rPr>
                <w:szCs w:val="24"/>
              </w:rPr>
              <w:t xml:space="preserve"> in relation to symptomatic </w:t>
            </w:r>
            <w:r>
              <w:rPr>
                <w:szCs w:val="24"/>
              </w:rPr>
              <w:t xml:space="preserve">non-quarantined </w:t>
            </w:r>
            <w:r w:rsidRPr="00A33696">
              <w:rPr>
                <w:szCs w:val="24"/>
              </w:rPr>
              <w:t>individual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Assumed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2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F37B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σ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/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467153">
              <w:rPr>
                <w:szCs w:val="24"/>
              </w:rPr>
              <w:t>he rate at which exposed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>non-quarantined individuals progress to the symptomatic</w:t>
            </w:r>
            <w:r>
              <w:rPr>
                <w:szCs w:val="24"/>
              </w:rPr>
              <w:t xml:space="preserve"> and asymptomatic infectious </w:t>
            </w:r>
            <w:r w:rsidRPr="00467153">
              <w:rPr>
                <w:szCs w:val="24"/>
              </w:rPr>
              <w:t>class</w:t>
            </w:r>
            <w:r>
              <w:rPr>
                <w:szCs w:val="24"/>
              </w:rPr>
              <w:t>e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From incubation period </w:t>
            </w:r>
          </w:p>
        </w:tc>
        <w:tc>
          <w:tcPr>
            <w:tcW w:w="1416" w:type="dxa"/>
          </w:tcPr>
          <w:p w:rsidR="00AE6F15" w:rsidRDefault="00AE6F15" w:rsidP="009D6E59">
            <w:pPr>
              <w:rPr>
                <w:szCs w:val="24"/>
              </w:rPr>
            </w:pPr>
            <w:r>
              <w:rPr>
                <w:szCs w:val="24"/>
              </w:rPr>
              <w:t>1/</w:t>
            </w:r>
            <w:r w:rsidR="009D6E59">
              <w:rPr>
                <w:szCs w:val="24"/>
              </w:rPr>
              <w:t>incubation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2-14days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F37B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CD6A73">
              <w:rPr>
                <w:szCs w:val="24"/>
              </w:rPr>
              <w:t>Hospitalization rate of non-quarantined infectious individuals</w:t>
            </w:r>
          </w:p>
        </w:tc>
        <w:tc>
          <w:tcPr>
            <w:tcW w:w="1616" w:type="dxa"/>
          </w:tcPr>
          <w:p w:rsidR="00AE6F15" w:rsidRPr="00D776CC" w:rsidRDefault="00AE6F15" w:rsidP="00AE6F15">
            <w:pPr>
              <w:rPr>
                <w:b/>
                <w:szCs w:val="24"/>
              </w:rPr>
            </w:pPr>
            <w:r w:rsidRPr="00D776CC">
              <w:rPr>
                <w:b/>
                <w:color w:val="FF0000"/>
                <w:szCs w:val="24"/>
              </w:rPr>
              <w:t xml:space="preserve">Intervention  </w:t>
            </w:r>
          </w:p>
        </w:tc>
        <w:tc>
          <w:tcPr>
            <w:tcW w:w="1416" w:type="dxa"/>
          </w:tcPr>
          <w:p w:rsidR="00AE6F15" w:rsidRDefault="003926B8" w:rsidP="003926B8">
            <w:pPr>
              <w:rPr>
                <w:szCs w:val="24"/>
              </w:rPr>
            </w:pPr>
            <w:r>
              <w:rPr>
                <w:szCs w:val="24"/>
              </w:rPr>
              <w:t>1∕del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Confirmed case isolation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F37B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AD2669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COVID-induced mortality for</w:t>
            </w:r>
          </w:p>
          <w:p w:rsidR="00AE6F15" w:rsidRDefault="00AE6F15" w:rsidP="00AE6F15">
            <w:pPr>
              <w:rPr>
                <w:szCs w:val="24"/>
              </w:rPr>
            </w:pPr>
            <w:r w:rsidRPr="00AD2669">
              <w:rPr>
                <w:szCs w:val="24"/>
              </w:rPr>
              <w:t>individuals</w:t>
            </w:r>
            <w:r>
              <w:rPr>
                <w:szCs w:val="24"/>
              </w:rPr>
              <w:t xml:space="preserve"> in the non-quarantined infectious class</w:t>
            </w:r>
          </w:p>
        </w:tc>
        <w:tc>
          <w:tcPr>
            <w:tcW w:w="1616" w:type="dxa"/>
          </w:tcPr>
          <w:p w:rsidR="00AE6F15" w:rsidRDefault="00AE6F15" w:rsidP="008B5542">
            <w:pPr>
              <w:rPr>
                <w:szCs w:val="24"/>
              </w:rPr>
            </w:pPr>
            <w:r>
              <w:rPr>
                <w:szCs w:val="24"/>
              </w:rPr>
              <w:t xml:space="preserve">Estimated from </w:t>
            </w:r>
            <w:r w:rsidR="008C25C5">
              <w:rPr>
                <w:szCs w:val="24"/>
              </w:rPr>
              <w:t xml:space="preserve">proportion of death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15 per d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F37B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AD2669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COVID-induced mortality for</w:t>
            </w:r>
          </w:p>
          <w:p w:rsidR="00AE6F15" w:rsidRDefault="00AE6F15" w:rsidP="00AE6F15">
            <w:pPr>
              <w:rPr>
                <w:szCs w:val="24"/>
              </w:rPr>
            </w:pPr>
            <w:r w:rsidRPr="00AD2669">
              <w:rPr>
                <w:szCs w:val="24"/>
              </w:rPr>
              <w:t>individuals</w:t>
            </w:r>
            <w:r>
              <w:rPr>
                <w:szCs w:val="24"/>
              </w:rPr>
              <w:t xml:space="preserve"> in the isolated infectious class</w:t>
            </w:r>
          </w:p>
        </w:tc>
        <w:tc>
          <w:tcPr>
            <w:tcW w:w="1616" w:type="dxa"/>
          </w:tcPr>
          <w:p w:rsidR="00AE6F15" w:rsidRDefault="008B5542" w:rsidP="008C25C5">
            <w:pPr>
              <w:rPr>
                <w:szCs w:val="24"/>
              </w:rPr>
            </w:pPr>
            <w:r>
              <w:rPr>
                <w:szCs w:val="24"/>
              </w:rPr>
              <w:t>Estimated from proportion of death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15per d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F37B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recovery</w:t>
            </w:r>
            <w:r>
              <w:rPr>
                <w:szCs w:val="24"/>
              </w:rPr>
              <w:t xml:space="preserve"> </w:t>
            </w:r>
            <w:r w:rsidRPr="00AD2669">
              <w:rPr>
                <w:szCs w:val="24"/>
              </w:rPr>
              <w:t>rate for individuals in the</w:t>
            </w:r>
            <w:r>
              <w:rPr>
                <w:szCs w:val="24"/>
              </w:rPr>
              <w:t xml:space="preserve"> non-quarantined infectious class</w:t>
            </w:r>
          </w:p>
        </w:tc>
        <w:tc>
          <w:tcPr>
            <w:tcW w:w="1616" w:type="dxa"/>
          </w:tcPr>
          <w:p w:rsidR="00AE6F15" w:rsidRDefault="008B5542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Estimated from proportion of recovery </w:t>
            </w:r>
            <w:r w:rsidR="00DB2367">
              <w:rPr>
                <w:szCs w:val="24"/>
              </w:rPr>
              <w:t>and infectious period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F37B3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Regular" w:hAnsi="Cambria Math" w:cs="STIXMath-Regular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recovery</w:t>
            </w:r>
            <w:r>
              <w:rPr>
                <w:szCs w:val="24"/>
              </w:rPr>
              <w:t xml:space="preserve"> </w:t>
            </w:r>
            <w:r w:rsidRPr="00AD2669">
              <w:rPr>
                <w:szCs w:val="24"/>
              </w:rPr>
              <w:t>rate for individuals in the</w:t>
            </w:r>
            <w:r>
              <w:rPr>
                <w:szCs w:val="24"/>
              </w:rPr>
              <w:t xml:space="preserve"> isolated infectious class</w:t>
            </w:r>
          </w:p>
        </w:tc>
        <w:tc>
          <w:tcPr>
            <w:tcW w:w="1616" w:type="dxa"/>
          </w:tcPr>
          <w:p w:rsidR="00AE6F15" w:rsidRDefault="008B5542" w:rsidP="00AE6F15">
            <w:pPr>
              <w:rPr>
                <w:szCs w:val="24"/>
              </w:rPr>
            </w:pPr>
            <w:r>
              <w:rPr>
                <w:szCs w:val="24"/>
              </w:rPr>
              <w:t>Estimated from proportion of recovery</w:t>
            </w:r>
            <w:r w:rsidR="00DB2367">
              <w:rPr>
                <w:szCs w:val="24"/>
              </w:rPr>
              <w:t xml:space="preserve"> and hospitalisation period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</w:tbl>
    <w:p w:rsidR="00370D31" w:rsidRDefault="00370D31">
      <w:pPr>
        <w:rPr>
          <w:szCs w:val="24"/>
        </w:rPr>
      </w:pPr>
    </w:p>
    <w:p w:rsidR="00F21E27" w:rsidRDefault="00F21E27">
      <w:pPr>
        <w:rPr>
          <w:szCs w:val="24"/>
        </w:rPr>
      </w:pPr>
      <w:r>
        <w:rPr>
          <w:szCs w:val="24"/>
        </w:rPr>
        <w:t># names</w:t>
      </w:r>
      <w:r w:rsidR="003C02B2">
        <w:rPr>
          <w:szCs w:val="24"/>
        </w:rPr>
        <w:t xml:space="preserve"> of parameters for R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281"/>
        <w:gridCol w:w="7779"/>
      </w:tblGrid>
      <w:tr w:rsidR="00F21E27" w:rsidRPr="00523F0E" w:rsidTr="00FE1644">
        <w:tc>
          <w:tcPr>
            <w:tcW w:w="2281" w:type="dxa"/>
          </w:tcPr>
          <w:p w:rsidR="00F21E27" w:rsidRPr="00523F0E" w:rsidRDefault="00F21E27" w:rsidP="00E52CE9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Symbol</w:t>
            </w:r>
          </w:p>
        </w:tc>
        <w:tc>
          <w:tcPr>
            <w:tcW w:w="7779" w:type="dxa"/>
          </w:tcPr>
          <w:p w:rsidR="00F21E27" w:rsidRPr="00523F0E" w:rsidRDefault="00F21E27" w:rsidP="00E52CE9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In words </w:t>
            </w:r>
          </w:p>
        </w:tc>
      </w:tr>
      <w:tr w:rsidR="00F21E27" w:rsidTr="00FE1644">
        <w:tc>
          <w:tcPr>
            <w:tcW w:w="2281" w:type="dxa"/>
          </w:tcPr>
          <w:p w:rsidR="00F21E27" w:rsidRDefault="00F21E27" w:rsidP="00E52CE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β</m:t>
                </m:r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 xml:space="preserve">beta </w:t>
            </w:r>
          </w:p>
        </w:tc>
      </w:tr>
      <w:tr w:rsidR="00F21E27" w:rsidTr="00FE1644">
        <w:tc>
          <w:tcPr>
            <w:tcW w:w="2281" w:type="dxa"/>
          </w:tcPr>
          <w:p w:rsidR="00F21E27" w:rsidRDefault="00FE1644" w:rsidP="00E52CE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f</m:t>
                </m:r>
              </m:oMath>
            </m:oMathPara>
          </w:p>
        </w:tc>
        <w:tc>
          <w:tcPr>
            <w:tcW w:w="7779" w:type="dxa"/>
          </w:tcPr>
          <w:p w:rsidR="00F21E27" w:rsidRDefault="00FE1644" w:rsidP="00E52CE9">
            <w:pPr>
              <w:rPr>
                <w:szCs w:val="24"/>
              </w:rPr>
            </w:pPr>
            <w:r>
              <w:rPr>
                <w:szCs w:val="24"/>
              </w:rPr>
              <w:t>f</w:t>
            </w:r>
          </w:p>
        </w:tc>
      </w:tr>
      <w:tr w:rsidR="00F21E27" w:rsidTr="00FE1644">
        <w:tc>
          <w:tcPr>
            <w:tcW w:w="2281" w:type="dxa"/>
          </w:tcPr>
          <w:p w:rsidR="00F21E27" w:rsidRDefault="00FE1644" w:rsidP="00FE1644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4"/>
                    <w:lang w:eastAsia="en-US"/>
                  </w:rPr>
                  <m:t>1-f</m:t>
                </m:r>
              </m:oMath>
            </m:oMathPara>
          </w:p>
        </w:tc>
        <w:tc>
          <w:tcPr>
            <w:tcW w:w="7779" w:type="dxa"/>
          </w:tcPr>
          <w:p w:rsidR="00F21E27" w:rsidRDefault="00FE1644" w:rsidP="00E52CE9">
            <w:pPr>
              <w:rPr>
                <w:szCs w:val="24"/>
              </w:rPr>
            </w:pPr>
            <w:r>
              <w:rPr>
                <w:szCs w:val="24"/>
              </w:rPr>
              <w:t>1-f</w:t>
            </w:r>
          </w:p>
        </w:tc>
      </w:tr>
      <w:tr w:rsidR="00F21E27" w:rsidTr="00FE1644">
        <w:tc>
          <w:tcPr>
            <w:tcW w:w="2281" w:type="dxa"/>
          </w:tcPr>
          <w:p w:rsidR="00F21E27" w:rsidRPr="00F21E27" w:rsidRDefault="00AF37B3" w:rsidP="00E52CE9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>E_M</w:t>
            </w:r>
          </w:p>
        </w:tc>
      </w:tr>
      <w:tr w:rsidR="00F21E27" w:rsidTr="00FE1644">
        <w:tc>
          <w:tcPr>
            <w:tcW w:w="2281" w:type="dxa"/>
          </w:tcPr>
          <w:p w:rsidR="00F21E27" w:rsidRDefault="00AF37B3" w:rsidP="00E52CE9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>C_M</w:t>
            </w:r>
          </w:p>
        </w:tc>
      </w:tr>
      <w:tr w:rsidR="00F21E27" w:rsidTr="00FE1644">
        <w:tc>
          <w:tcPr>
            <w:tcW w:w="2281" w:type="dxa"/>
          </w:tcPr>
          <w:p w:rsidR="00F21E27" w:rsidRDefault="00AF37B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eta_h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AF37B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σ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/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D32237">
            <w:pPr>
              <w:rPr>
                <w:szCs w:val="24"/>
              </w:rPr>
            </w:pPr>
            <w:r>
              <w:rPr>
                <w:szCs w:val="24"/>
              </w:rPr>
              <w:t>sigma</w:t>
            </w:r>
          </w:p>
        </w:tc>
      </w:tr>
      <w:tr w:rsidR="00F21E27" w:rsidTr="00FE1644">
        <w:tc>
          <w:tcPr>
            <w:tcW w:w="2281" w:type="dxa"/>
          </w:tcPr>
          <w:p w:rsidR="00F21E27" w:rsidRDefault="00AF37B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phi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AF37B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delta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AF37B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delta_h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AF37B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gamma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AF37B3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Regular" w:hAnsi="Cambria Math" w:cs="STIXMath-Regular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gamma_h</w:t>
            </w:r>
            <w:proofErr w:type="spellEnd"/>
          </w:p>
        </w:tc>
      </w:tr>
    </w:tbl>
    <w:p w:rsidR="00F21E27" w:rsidRDefault="00F21E27">
      <w:pPr>
        <w:rPr>
          <w:szCs w:val="24"/>
        </w:rPr>
      </w:pPr>
    </w:p>
    <w:p w:rsidR="00E1626C" w:rsidRDefault="00E1626C">
      <w:pPr>
        <w:rPr>
          <w:szCs w:val="24"/>
        </w:rPr>
      </w:pPr>
    </w:p>
    <w:p w:rsidR="00E1626C" w:rsidRPr="00295865" w:rsidRDefault="00E1626C">
      <w:pPr>
        <w:rPr>
          <w:szCs w:val="24"/>
        </w:rPr>
      </w:pPr>
    </w:p>
    <w:sectPr w:rsidR="00E1626C" w:rsidRPr="00295865" w:rsidSect="00E1626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4B89" w:rsidRDefault="004F4B89" w:rsidP="00097689">
      <w:pPr>
        <w:spacing w:after="0" w:line="240" w:lineRule="auto"/>
      </w:pPr>
      <w:r>
        <w:separator/>
      </w:r>
    </w:p>
  </w:endnote>
  <w:endnote w:type="continuationSeparator" w:id="0">
    <w:p w:rsidR="004F4B89" w:rsidRDefault="004F4B89" w:rsidP="00097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IXMath-Regula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Math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harisSI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harisSIL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859369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F4B89" w:rsidRDefault="004F4B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37B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4F4B89" w:rsidRDefault="004F4B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4B89" w:rsidRDefault="004F4B89" w:rsidP="00097689">
      <w:pPr>
        <w:spacing w:after="0" w:line="240" w:lineRule="auto"/>
      </w:pPr>
      <w:r>
        <w:separator/>
      </w:r>
    </w:p>
  </w:footnote>
  <w:footnote w:type="continuationSeparator" w:id="0">
    <w:p w:rsidR="004F4B89" w:rsidRDefault="004F4B89" w:rsidP="00097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87ADC"/>
    <w:multiLevelType w:val="hybridMultilevel"/>
    <w:tmpl w:val="33E42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DY3MrKwMDUwNTdS0lEKTi0uzszPAykwNKoFANagOwstAAAA"/>
  </w:docVars>
  <w:rsids>
    <w:rsidRoot w:val="001E2036"/>
    <w:rsid w:val="00006772"/>
    <w:rsid w:val="00010E8F"/>
    <w:rsid w:val="0001396B"/>
    <w:rsid w:val="000162FC"/>
    <w:rsid w:val="00021ADB"/>
    <w:rsid w:val="0002503F"/>
    <w:rsid w:val="0003576C"/>
    <w:rsid w:val="00035B68"/>
    <w:rsid w:val="0004410B"/>
    <w:rsid w:val="00056AB9"/>
    <w:rsid w:val="000647FA"/>
    <w:rsid w:val="00071402"/>
    <w:rsid w:val="00074D4A"/>
    <w:rsid w:val="00075BD4"/>
    <w:rsid w:val="00086A74"/>
    <w:rsid w:val="0008770E"/>
    <w:rsid w:val="000935F9"/>
    <w:rsid w:val="00093F63"/>
    <w:rsid w:val="00095018"/>
    <w:rsid w:val="0009747C"/>
    <w:rsid w:val="00097689"/>
    <w:rsid w:val="000A3B23"/>
    <w:rsid w:val="000A3C55"/>
    <w:rsid w:val="000A65D8"/>
    <w:rsid w:val="000B5D4D"/>
    <w:rsid w:val="000B6493"/>
    <w:rsid w:val="000C537B"/>
    <w:rsid w:val="000D05B7"/>
    <w:rsid w:val="000D266A"/>
    <w:rsid w:val="000D781A"/>
    <w:rsid w:val="000F7899"/>
    <w:rsid w:val="0010061D"/>
    <w:rsid w:val="00105B3C"/>
    <w:rsid w:val="001125C3"/>
    <w:rsid w:val="00116F0D"/>
    <w:rsid w:val="001172F7"/>
    <w:rsid w:val="00124A56"/>
    <w:rsid w:val="00131228"/>
    <w:rsid w:val="00131F93"/>
    <w:rsid w:val="001320CD"/>
    <w:rsid w:val="001363CE"/>
    <w:rsid w:val="00141FB0"/>
    <w:rsid w:val="0014331C"/>
    <w:rsid w:val="001501EE"/>
    <w:rsid w:val="00150963"/>
    <w:rsid w:val="001525E6"/>
    <w:rsid w:val="001549C8"/>
    <w:rsid w:val="00174BDA"/>
    <w:rsid w:val="00175F61"/>
    <w:rsid w:val="001978C6"/>
    <w:rsid w:val="001A6F0E"/>
    <w:rsid w:val="001B2C76"/>
    <w:rsid w:val="001C4E30"/>
    <w:rsid w:val="001D28D5"/>
    <w:rsid w:val="001D61CE"/>
    <w:rsid w:val="001E2036"/>
    <w:rsid w:val="001E35DD"/>
    <w:rsid w:val="001E7C99"/>
    <w:rsid w:val="001F44FC"/>
    <w:rsid w:val="002049B5"/>
    <w:rsid w:val="00220648"/>
    <w:rsid w:val="00221041"/>
    <w:rsid w:val="00231105"/>
    <w:rsid w:val="00233454"/>
    <w:rsid w:val="0024618C"/>
    <w:rsid w:val="0024781E"/>
    <w:rsid w:val="0025671C"/>
    <w:rsid w:val="00256DC5"/>
    <w:rsid w:val="00257DBC"/>
    <w:rsid w:val="00265E68"/>
    <w:rsid w:val="00293D54"/>
    <w:rsid w:val="00294C99"/>
    <w:rsid w:val="00295865"/>
    <w:rsid w:val="002A2443"/>
    <w:rsid w:val="002A4FA9"/>
    <w:rsid w:val="002A7EC0"/>
    <w:rsid w:val="002B2356"/>
    <w:rsid w:val="002C0279"/>
    <w:rsid w:val="002D35F1"/>
    <w:rsid w:val="002D3691"/>
    <w:rsid w:val="002D3B0E"/>
    <w:rsid w:val="002D6FE7"/>
    <w:rsid w:val="002E2944"/>
    <w:rsid w:val="002E2CD1"/>
    <w:rsid w:val="002E63F7"/>
    <w:rsid w:val="00320F53"/>
    <w:rsid w:val="003344E1"/>
    <w:rsid w:val="003432BC"/>
    <w:rsid w:val="00351B06"/>
    <w:rsid w:val="00351C94"/>
    <w:rsid w:val="00353515"/>
    <w:rsid w:val="00354225"/>
    <w:rsid w:val="00356291"/>
    <w:rsid w:val="00362833"/>
    <w:rsid w:val="00370D31"/>
    <w:rsid w:val="0037169A"/>
    <w:rsid w:val="00375093"/>
    <w:rsid w:val="00375764"/>
    <w:rsid w:val="00380123"/>
    <w:rsid w:val="003868EE"/>
    <w:rsid w:val="003926B8"/>
    <w:rsid w:val="003A05E9"/>
    <w:rsid w:val="003B3719"/>
    <w:rsid w:val="003B3DDB"/>
    <w:rsid w:val="003B5850"/>
    <w:rsid w:val="003B6D1C"/>
    <w:rsid w:val="003B7A51"/>
    <w:rsid w:val="003C02B2"/>
    <w:rsid w:val="003C43C4"/>
    <w:rsid w:val="003C50F5"/>
    <w:rsid w:val="003D6B7B"/>
    <w:rsid w:val="003E2163"/>
    <w:rsid w:val="003E30B5"/>
    <w:rsid w:val="003E5E2D"/>
    <w:rsid w:val="003F3A42"/>
    <w:rsid w:val="003F466D"/>
    <w:rsid w:val="003F722C"/>
    <w:rsid w:val="00405D07"/>
    <w:rsid w:val="00410A6A"/>
    <w:rsid w:val="00414439"/>
    <w:rsid w:val="00420194"/>
    <w:rsid w:val="00431B93"/>
    <w:rsid w:val="00432061"/>
    <w:rsid w:val="00434DF0"/>
    <w:rsid w:val="00445671"/>
    <w:rsid w:val="004460BA"/>
    <w:rsid w:val="00452197"/>
    <w:rsid w:val="004532B5"/>
    <w:rsid w:val="00456E09"/>
    <w:rsid w:val="004604C9"/>
    <w:rsid w:val="00461E91"/>
    <w:rsid w:val="00463065"/>
    <w:rsid w:val="00467153"/>
    <w:rsid w:val="004703AF"/>
    <w:rsid w:val="0047107D"/>
    <w:rsid w:val="004723C9"/>
    <w:rsid w:val="0047252D"/>
    <w:rsid w:val="00476FDB"/>
    <w:rsid w:val="00484845"/>
    <w:rsid w:val="00485EDF"/>
    <w:rsid w:val="004911AA"/>
    <w:rsid w:val="00495ACF"/>
    <w:rsid w:val="00495CE0"/>
    <w:rsid w:val="004C213D"/>
    <w:rsid w:val="004C657E"/>
    <w:rsid w:val="004D622B"/>
    <w:rsid w:val="004E0AD8"/>
    <w:rsid w:val="004E21B2"/>
    <w:rsid w:val="004E6EF7"/>
    <w:rsid w:val="004F2AAD"/>
    <w:rsid w:val="004F4B89"/>
    <w:rsid w:val="00500013"/>
    <w:rsid w:val="005068AF"/>
    <w:rsid w:val="005110F7"/>
    <w:rsid w:val="00511FA0"/>
    <w:rsid w:val="00512DAB"/>
    <w:rsid w:val="00522993"/>
    <w:rsid w:val="00523F0E"/>
    <w:rsid w:val="00526677"/>
    <w:rsid w:val="00527F36"/>
    <w:rsid w:val="00537A87"/>
    <w:rsid w:val="00542AB9"/>
    <w:rsid w:val="00542D71"/>
    <w:rsid w:val="00547F66"/>
    <w:rsid w:val="0055352E"/>
    <w:rsid w:val="00570BCB"/>
    <w:rsid w:val="00571359"/>
    <w:rsid w:val="00575045"/>
    <w:rsid w:val="00577EA1"/>
    <w:rsid w:val="00585838"/>
    <w:rsid w:val="00586822"/>
    <w:rsid w:val="0059061E"/>
    <w:rsid w:val="00594609"/>
    <w:rsid w:val="005A49B5"/>
    <w:rsid w:val="005A5CB2"/>
    <w:rsid w:val="005B14B7"/>
    <w:rsid w:val="005B2F7C"/>
    <w:rsid w:val="005C057A"/>
    <w:rsid w:val="005C2AAA"/>
    <w:rsid w:val="005C2BFC"/>
    <w:rsid w:val="005C2D17"/>
    <w:rsid w:val="005D3A13"/>
    <w:rsid w:val="005E2D96"/>
    <w:rsid w:val="005E41FF"/>
    <w:rsid w:val="006057F8"/>
    <w:rsid w:val="00611F46"/>
    <w:rsid w:val="00613E60"/>
    <w:rsid w:val="006144D0"/>
    <w:rsid w:val="0061739C"/>
    <w:rsid w:val="00623B11"/>
    <w:rsid w:val="00627EF4"/>
    <w:rsid w:val="006358CE"/>
    <w:rsid w:val="00671010"/>
    <w:rsid w:val="00675633"/>
    <w:rsid w:val="00682A98"/>
    <w:rsid w:val="0068489B"/>
    <w:rsid w:val="00696F2E"/>
    <w:rsid w:val="006A4F4C"/>
    <w:rsid w:val="006C62D2"/>
    <w:rsid w:val="006D0E01"/>
    <w:rsid w:val="006D1BA1"/>
    <w:rsid w:val="006D2D99"/>
    <w:rsid w:val="006D7EA0"/>
    <w:rsid w:val="006F4447"/>
    <w:rsid w:val="007013BE"/>
    <w:rsid w:val="00704148"/>
    <w:rsid w:val="00704B6E"/>
    <w:rsid w:val="0070602A"/>
    <w:rsid w:val="007116E5"/>
    <w:rsid w:val="00720640"/>
    <w:rsid w:val="00721BCD"/>
    <w:rsid w:val="0073075C"/>
    <w:rsid w:val="00735E1D"/>
    <w:rsid w:val="007422E6"/>
    <w:rsid w:val="00743DF1"/>
    <w:rsid w:val="00752689"/>
    <w:rsid w:val="007643E5"/>
    <w:rsid w:val="00764B9B"/>
    <w:rsid w:val="00772D62"/>
    <w:rsid w:val="007747D9"/>
    <w:rsid w:val="0078030C"/>
    <w:rsid w:val="007850D4"/>
    <w:rsid w:val="0079770D"/>
    <w:rsid w:val="007A28B1"/>
    <w:rsid w:val="007A6F88"/>
    <w:rsid w:val="007B7895"/>
    <w:rsid w:val="007C67D7"/>
    <w:rsid w:val="007D51F7"/>
    <w:rsid w:val="0080262D"/>
    <w:rsid w:val="008069AB"/>
    <w:rsid w:val="00806E20"/>
    <w:rsid w:val="008075AB"/>
    <w:rsid w:val="00814B94"/>
    <w:rsid w:val="00820C60"/>
    <w:rsid w:val="00822960"/>
    <w:rsid w:val="008330E6"/>
    <w:rsid w:val="0085089E"/>
    <w:rsid w:val="00854758"/>
    <w:rsid w:val="008547DC"/>
    <w:rsid w:val="0085671B"/>
    <w:rsid w:val="00864AF8"/>
    <w:rsid w:val="0088034F"/>
    <w:rsid w:val="00884AF2"/>
    <w:rsid w:val="00886CDD"/>
    <w:rsid w:val="00890ED3"/>
    <w:rsid w:val="00891FD9"/>
    <w:rsid w:val="00897AF6"/>
    <w:rsid w:val="008A1435"/>
    <w:rsid w:val="008A4A45"/>
    <w:rsid w:val="008A55B8"/>
    <w:rsid w:val="008B5542"/>
    <w:rsid w:val="008C25C5"/>
    <w:rsid w:val="008C27D1"/>
    <w:rsid w:val="008C347B"/>
    <w:rsid w:val="008D316E"/>
    <w:rsid w:val="008E0555"/>
    <w:rsid w:val="008F0310"/>
    <w:rsid w:val="008F12ED"/>
    <w:rsid w:val="008F315A"/>
    <w:rsid w:val="008F3233"/>
    <w:rsid w:val="00917D05"/>
    <w:rsid w:val="00922FD0"/>
    <w:rsid w:val="009242A3"/>
    <w:rsid w:val="00937662"/>
    <w:rsid w:val="00941F07"/>
    <w:rsid w:val="00942643"/>
    <w:rsid w:val="00944C15"/>
    <w:rsid w:val="00952F3D"/>
    <w:rsid w:val="009637E9"/>
    <w:rsid w:val="00986A6F"/>
    <w:rsid w:val="00991249"/>
    <w:rsid w:val="00995B61"/>
    <w:rsid w:val="009A133E"/>
    <w:rsid w:val="009A39AD"/>
    <w:rsid w:val="009C7C5D"/>
    <w:rsid w:val="009D6E59"/>
    <w:rsid w:val="009E2D97"/>
    <w:rsid w:val="009E4B85"/>
    <w:rsid w:val="009F17FD"/>
    <w:rsid w:val="00A02C8B"/>
    <w:rsid w:val="00A04799"/>
    <w:rsid w:val="00A0518B"/>
    <w:rsid w:val="00A20814"/>
    <w:rsid w:val="00A274DE"/>
    <w:rsid w:val="00A33696"/>
    <w:rsid w:val="00A41BF7"/>
    <w:rsid w:val="00A50E83"/>
    <w:rsid w:val="00A57E24"/>
    <w:rsid w:val="00A61416"/>
    <w:rsid w:val="00A6578C"/>
    <w:rsid w:val="00A76555"/>
    <w:rsid w:val="00A96914"/>
    <w:rsid w:val="00AA0E4C"/>
    <w:rsid w:val="00AA26D2"/>
    <w:rsid w:val="00AB011F"/>
    <w:rsid w:val="00AB103C"/>
    <w:rsid w:val="00AB1DD6"/>
    <w:rsid w:val="00AB372B"/>
    <w:rsid w:val="00AB4E97"/>
    <w:rsid w:val="00AC03AE"/>
    <w:rsid w:val="00AD2669"/>
    <w:rsid w:val="00AE2603"/>
    <w:rsid w:val="00AE2711"/>
    <w:rsid w:val="00AE6F15"/>
    <w:rsid w:val="00AF37B3"/>
    <w:rsid w:val="00AF456F"/>
    <w:rsid w:val="00AF7AF4"/>
    <w:rsid w:val="00B03621"/>
    <w:rsid w:val="00B04DA8"/>
    <w:rsid w:val="00B05C22"/>
    <w:rsid w:val="00B07B66"/>
    <w:rsid w:val="00B134EE"/>
    <w:rsid w:val="00B14B1F"/>
    <w:rsid w:val="00B1575A"/>
    <w:rsid w:val="00B203B3"/>
    <w:rsid w:val="00B2098F"/>
    <w:rsid w:val="00B25D2C"/>
    <w:rsid w:val="00B2659A"/>
    <w:rsid w:val="00B46387"/>
    <w:rsid w:val="00B47C54"/>
    <w:rsid w:val="00B5036F"/>
    <w:rsid w:val="00B65998"/>
    <w:rsid w:val="00B67423"/>
    <w:rsid w:val="00B8243E"/>
    <w:rsid w:val="00B837A3"/>
    <w:rsid w:val="00B83B87"/>
    <w:rsid w:val="00B93943"/>
    <w:rsid w:val="00B93FEB"/>
    <w:rsid w:val="00B97C6C"/>
    <w:rsid w:val="00BB1D68"/>
    <w:rsid w:val="00BB32DB"/>
    <w:rsid w:val="00BC3089"/>
    <w:rsid w:val="00BD158E"/>
    <w:rsid w:val="00BD4175"/>
    <w:rsid w:val="00BD7378"/>
    <w:rsid w:val="00BE0822"/>
    <w:rsid w:val="00BE1CBC"/>
    <w:rsid w:val="00BE3C32"/>
    <w:rsid w:val="00BE4BDD"/>
    <w:rsid w:val="00BF1BE3"/>
    <w:rsid w:val="00BF7F5D"/>
    <w:rsid w:val="00C14686"/>
    <w:rsid w:val="00C166A2"/>
    <w:rsid w:val="00C23AE7"/>
    <w:rsid w:val="00C31FC9"/>
    <w:rsid w:val="00C32CF9"/>
    <w:rsid w:val="00C3373F"/>
    <w:rsid w:val="00C40F46"/>
    <w:rsid w:val="00C42182"/>
    <w:rsid w:val="00C52E4D"/>
    <w:rsid w:val="00C561AB"/>
    <w:rsid w:val="00C56BE7"/>
    <w:rsid w:val="00C601E7"/>
    <w:rsid w:val="00C61E5F"/>
    <w:rsid w:val="00C71B82"/>
    <w:rsid w:val="00C72AAC"/>
    <w:rsid w:val="00C87811"/>
    <w:rsid w:val="00CA2CCB"/>
    <w:rsid w:val="00CA4343"/>
    <w:rsid w:val="00CB3B77"/>
    <w:rsid w:val="00CB4971"/>
    <w:rsid w:val="00CC7E61"/>
    <w:rsid w:val="00CD2FC1"/>
    <w:rsid w:val="00CD4534"/>
    <w:rsid w:val="00CD4E05"/>
    <w:rsid w:val="00CD5B47"/>
    <w:rsid w:val="00CD6A73"/>
    <w:rsid w:val="00CE0550"/>
    <w:rsid w:val="00CE07FA"/>
    <w:rsid w:val="00CF3B3F"/>
    <w:rsid w:val="00CF5A9E"/>
    <w:rsid w:val="00D03C63"/>
    <w:rsid w:val="00D05ACB"/>
    <w:rsid w:val="00D1180F"/>
    <w:rsid w:val="00D11D34"/>
    <w:rsid w:val="00D15B87"/>
    <w:rsid w:val="00D30CA9"/>
    <w:rsid w:val="00D32237"/>
    <w:rsid w:val="00D36B17"/>
    <w:rsid w:val="00D37D12"/>
    <w:rsid w:val="00D43570"/>
    <w:rsid w:val="00D619F8"/>
    <w:rsid w:val="00D748C1"/>
    <w:rsid w:val="00D776CC"/>
    <w:rsid w:val="00D77790"/>
    <w:rsid w:val="00D82037"/>
    <w:rsid w:val="00D83680"/>
    <w:rsid w:val="00D83A6F"/>
    <w:rsid w:val="00D83DE3"/>
    <w:rsid w:val="00DA3344"/>
    <w:rsid w:val="00DA65C2"/>
    <w:rsid w:val="00DB0377"/>
    <w:rsid w:val="00DB2367"/>
    <w:rsid w:val="00DB56D3"/>
    <w:rsid w:val="00DC29C4"/>
    <w:rsid w:val="00DC394B"/>
    <w:rsid w:val="00DC5419"/>
    <w:rsid w:val="00DF111D"/>
    <w:rsid w:val="00E07127"/>
    <w:rsid w:val="00E13634"/>
    <w:rsid w:val="00E1626C"/>
    <w:rsid w:val="00E23CB7"/>
    <w:rsid w:val="00E23E80"/>
    <w:rsid w:val="00E31DE7"/>
    <w:rsid w:val="00E32261"/>
    <w:rsid w:val="00E419C7"/>
    <w:rsid w:val="00E41C63"/>
    <w:rsid w:val="00E41E0D"/>
    <w:rsid w:val="00E45CAF"/>
    <w:rsid w:val="00E46C88"/>
    <w:rsid w:val="00E50387"/>
    <w:rsid w:val="00E52CE9"/>
    <w:rsid w:val="00E71F6B"/>
    <w:rsid w:val="00E720A1"/>
    <w:rsid w:val="00E747F7"/>
    <w:rsid w:val="00E7724E"/>
    <w:rsid w:val="00E80291"/>
    <w:rsid w:val="00E83ECD"/>
    <w:rsid w:val="00E84C35"/>
    <w:rsid w:val="00E86133"/>
    <w:rsid w:val="00E92E07"/>
    <w:rsid w:val="00E954DA"/>
    <w:rsid w:val="00E97549"/>
    <w:rsid w:val="00EA3397"/>
    <w:rsid w:val="00EA6589"/>
    <w:rsid w:val="00EB0859"/>
    <w:rsid w:val="00EB1BAB"/>
    <w:rsid w:val="00EB4AD9"/>
    <w:rsid w:val="00EB584F"/>
    <w:rsid w:val="00EC2F9E"/>
    <w:rsid w:val="00ED14AF"/>
    <w:rsid w:val="00EE1FC2"/>
    <w:rsid w:val="00EE5CFF"/>
    <w:rsid w:val="00EF53B1"/>
    <w:rsid w:val="00F005FD"/>
    <w:rsid w:val="00F00AAF"/>
    <w:rsid w:val="00F02318"/>
    <w:rsid w:val="00F06B09"/>
    <w:rsid w:val="00F06D21"/>
    <w:rsid w:val="00F12187"/>
    <w:rsid w:val="00F21E27"/>
    <w:rsid w:val="00F22CFE"/>
    <w:rsid w:val="00F264D6"/>
    <w:rsid w:val="00F345F0"/>
    <w:rsid w:val="00F350E5"/>
    <w:rsid w:val="00F443BB"/>
    <w:rsid w:val="00F44483"/>
    <w:rsid w:val="00F45FF8"/>
    <w:rsid w:val="00F46808"/>
    <w:rsid w:val="00F46D75"/>
    <w:rsid w:val="00F527DF"/>
    <w:rsid w:val="00F52C73"/>
    <w:rsid w:val="00F56535"/>
    <w:rsid w:val="00F60153"/>
    <w:rsid w:val="00F629BE"/>
    <w:rsid w:val="00F75F5F"/>
    <w:rsid w:val="00F80F1D"/>
    <w:rsid w:val="00F947CE"/>
    <w:rsid w:val="00F96FA6"/>
    <w:rsid w:val="00FA0152"/>
    <w:rsid w:val="00FC3E88"/>
    <w:rsid w:val="00FC7D27"/>
    <w:rsid w:val="00FD000B"/>
    <w:rsid w:val="00FD05D2"/>
    <w:rsid w:val="00FD3FC6"/>
    <w:rsid w:val="00FE1644"/>
    <w:rsid w:val="00FE2422"/>
    <w:rsid w:val="00FE5020"/>
    <w:rsid w:val="00FF49EF"/>
    <w:rsid w:val="00FF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0DF7F"/>
  <w15:chartTrackingRefBased/>
  <w15:docId w15:val="{1564DE4E-47A0-4A15-8300-44DEEAAD4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291"/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4758"/>
    <w:pPr>
      <w:keepNext/>
      <w:keepLines/>
      <w:spacing w:before="240" w:after="0" w:line="480" w:lineRule="auto"/>
      <w:outlineLvl w:val="0"/>
    </w:pPr>
    <w:rPr>
      <w:rFonts w:ascii="Arial" w:eastAsiaTheme="majorEastAsia" w:hAnsi="Arial" w:cstheme="majorBidi"/>
      <w:b/>
      <w:sz w:val="32"/>
      <w:szCs w:val="24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4758"/>
    <w:pPr>
      <w:keepNext/>
      <w:keepLines/>
      <w:spacing w:before="40" w:after="0" w:line="480" w:lineRule="auto"/>
      <w:outlineLvl w:val="1"/>
    </w:pPr>
    <w:rPr>
      <w:rFonts w:ascii="Arial" w:eastAsiaTheme="majorEastAsia" w:hAnsi="Arial" w:cstheme="majorBidi"/>
      <w:b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6BE7"/>
    <w:pPr>
      <w:keepNext/>
      <w:keepLines/>
      <w:spacing w:before="40" w:after="0"/>
      <w:outlineLvl w:val="2"/>
    </w:pPr>
    <w:rPr>
      <w:rFonts w:eastAsiaTheme="majorEastAsia" w:cstheme="majorBidi"/>
      <w:b/>
      <w:color w:val="C45911" w:themeColor="accent2" w:themeShade="BF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758"/>
    <w:rPr>
      <w:rFonts w:ascii="Arial" w:eastAsiaTheme="majorEastAsia" w:hAnsi="Arial" w:cstheme="majorBidi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758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BE7"/>
    <w:rPr>
      <w:rFonts w:ascii="Times New Roman" w:eastAsiaTheme="majorEastAsia" w:hAnsi="Times New Roman" w:cstheme="majorBidi"/>
      <w:b/>
      <w:color w:val="C45911" w:themeColor="accent2" w:themeShade="BF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E0550"/>
    <w:pPr>
      <w:numPr>
        <w:ilvl w:val="1"/>
      </w:numPr>
    </w:pPr>
    <w:rPr>
      <w:rFonts w:ascii="Arial" w:hAnsi="Arial"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0550"/>
    <w:rPr>
      <w:rFonts w:ascii="Arial" w:eastAsiaTheme="minorEastAsia" w:hAnsi="Arial"/>
      <w:color w:val="000000" w:themeColor="text1"/>
      <w:spacing w:val="15"/>
      <w:sz w:val="24"/>
      <w:lang w:eastAsia="zh-CN"/>
    </w:rPr>
  </w:style>
  <w:style w:type="paragraph" w:styleId="ListParagraph">
    <w:name w:val="List Paragraph"/>
    <w:basedOn w:val="Normal"/>
    <w:uiPriority w:val="34"/>
    <w:qFormat/>
    <w:rsid w:val="00AB372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95865"/>
    <w:rPr>
      <w:color w:val="808080"/>
    </w:rPr>
  </w:style>
  <w:style w:type="table" w:styleId="TableGrid">
    <w:name w:val="Table Grid"/>
    <w:basedOn w:val="TableNormal"/>
    <w:uiPriority w:val="39"/>
    <w:rsid w:val="00806E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76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689"/>
    <w:rPr>
      <w:rFonts w:ascii="Times New Roman" w:eastAsiaTheme="minorEastAsia" w:hAnsi="Times New Roman"/>
      <w:sz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976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689"/>
    <w:rPr>
      <w:rFonts w:ascii="Times New Roman" w:eastAsiaTheme="minorEastAsia" w:hAnsi="Times New Roman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8</Pages>
  <Words>837</Words>
  <Characters>477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5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ehirad Alemu Melsew</dc:creator>
  <cp:keywords/>
  <dc:description/>
  <cp:lastModifiedBy>Yayehirad Alemu Melsew</cp:lastModifiedBy>
  <cp:revision>3</cp:revision>
  <dcterms:created xsi:type="dcterms:W3CDTF">2020-06-05T11:37:00Z</dcterms:created>
  <dcterms:modified xsi:type="dcterms:W3CDTF">2020-06-05T14:41:00Z</dcterms:modified>
</cp:coreProperties>
</file>